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2608BD" w14:textId="77777777" w:rsidR="00E42F88" w:rsidRPr="00E42F88" w:rsidRDefault="00E42F88" w:rsidP="00E42F88">
      <w:pPr>
        <w:rPr>
          <w:rFonts w:cs="Arial"/>
        </w:rPr>
      </w:pPr>
      <w:r w:rsidRPr="00E42F88">
        <w:t>*Name</w:t>
      </w:r>
      <w:r w:rsidRPr="00E42F88">
        <w:rPr>
          <w:rFonts w:cs="Arial"/>
        </w:rPr>
        <w:t>: __</w:t>
      </w:r>
      <w:r w:rsidR="00E81989">
        <w:rPr>
          <w:rFonts w:cs="Arial"/>
        </w:rPr>
        <w:t>Chet-Yeng Loong</w:t>
      </w:r>
      <w:r w:rsidRPr="00E42F88">
        <w:rPr>
          <w:rFonts w:cs="Arial"/>
        </w:rPr>
        <w:t>________________</w:t>
      </w:r>
    </w:p>
    <w:p w14:paraId="612A10AD" w14:textId="77777777" w:rsidR="00E42F88" w:rsidRPr="00F26A69" w:rsidRDefault="00E42F88" w:rsidP="00E42F88">
      <w:pPr>
        <w:rPr>
          <w:rFonts w:cs="Arial"/>
          <w:color w:val="0000CC"/>
        </w:rPr>
      </w:pPr>
      <w:r w:rsidRPr="00F26A69">
        <w:rPr>
          <w:rFonts w:cs="Arial"/>
          <w:color w:val="0000CC"/>
        </w:rPr>
        <w:t xml:space="preserve">*Grade Level: </w:t>
      </w:r>
      <w:r w:rsidR="00E81989" w:rsidRPr="00F26A69">
        <w:rPr>
          <w:rFonts w:cs="Arial"/>
          <w:color w:val="0000CC"/>
        </w:rPr>
        <w:t xml:space="preserve">Grade </w:t>
      </w:r>
      <w:r w:rsidR="005D678A" w:rsidRPr="00F26A69">
        <w:rPr>
          <w:rFonts w:cs="Arial"/>
          <w:color w:val="0000CC"/>
        </w:rPr>
        <w:t>K</w:t>
      </w:r>
    </w:p>
    <w:p w14:paraId="25CEAAC5" w14:textId="77777777" w:rsidR="00F26A69" w:rsidRPr="00F26A69" w:rsidRDefault="00F26A69" w:rsidP="00E42F88">
      <w:pPr>
        <w:rPr>
          <w:rFonts w:cs="Arial"/>
          <w:b/>
          <w:color w:val="0000CC"/>
        </w:rPr>
      </w:pPr>
      <w:r w:rsidRPr="00F26A69">
        <w:rPr>
          <w:rFonts w:cs="Arial"/>
          <w:b/>
          <w:color w:val="0000CC"/>
        </w:rPr>
        <w:t>Musical Concept: Fast and slow</w:t>
      </w:r>
    </w:p>
    <w:p w14:paraId="047A0CF4" w14:textId="77777777" w:rsidR="00A228F3" w:rsidRPr="00A228F3" w:rsidRDefault="00A228F3" w:rsidP="00A228F3">
      <w:pPr>
        <w:rPr>
          <w:rFonts w:cs="Arial"/>
        </w:rPr>
      </w:pPr>
    </w:p>
    <w:p w14:paraId="594FA7C2" w14:textId="77777777" w:rsidR="00E42F88" w:rsidRPr="00E42F88" w:rsidRDefault="00E42F88" w:rsidP="00E42F88">
      <w:pPr>
        <w:rPr>
          <w:rFonts w:cs="Arial"/>
        </w:rPr>
      </w:pPr>
      <w:r w:rsidRPr="00E42F88">
        <w:rPr>
          <w:rFonts w:cs="Arial"/>
        </w:rPr>
        <w:t>*State Core Music Standards:</w:t>
      </w:r>
    </w:p>
    <w:p w14:paraId="5FE3A361" w14:textId="77777777" w:rsidR="00E42F88" w:rsidRDefault="00E81989" w:rsidP="00E42F88">
      <w:pPr>
        <w:rPr>
          <w:rFonts w:cs="Arial"/>
        </w:rPr>
      </w:pPr>
      <w:r w:rsidRPr="00E81989">
        <w:rPr>
          <w:rFonts w:cs="Arial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9B4A828" wp14:editId="42A3B31D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5850890" cy="4114800"/>
                <wp:effectExtent l="0" t="0" r="16510" b="1905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0890" cy="411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B27C53" w14:textId="77777777" w:rsidR="00F26A69" w:rsidRPr="00A228F3" w:rsidRDefault="00F26A69" w:rsidP="00F26A69">
                            <w:pPr>
                              <w:rPr>
                                <w:rFonts w:cs="Arial"/>
                              </w:rPr>
                            </w:pPr>
                            <w:r w:rsidRPr="00A228F3">
                              <w:rPr>
                                <w:rFonts w:cs="Arial"/>
                              </w:rPr>
                              <w:t>Core Music Standards:</w:t>
                            </w:r>
                          </w:p>
                          <w:p w14:paraId="71582DD4" w14:textId="77777777" w:rsidR="00F26A69" w:rsidRPr="00F26A69" w:rsidRDefault="00F26A69" w:rsidP="00F26A69">
                            <w:pPr>
                              <w:rPr>
                                <w:rFonts w:cs="Arial"/>
                                <w:strike/>
                              </w:rPr>
                            </w:pPr>
                            <w:r w:rsidRPr="00F26A69">
                              <w:rPr>
                                <w:rFonts w:cs="Arial"/>
                                <w:strike/>
                              </w:rPr>
                              <w:t>Cr. 1.1, Cr. 2.1, Cr. 1.1</w:t>
                            </w:r>
                          </w:p>
                          <w:p w14:paraId="5EE30843" w14:textId="77777777" w:rsidR="00F26A69" w:rsidRDefault="00F26A69" w:rsidP="00F26A69">
                            <w:pPr>
                              <w:rPr>
                                <w:rFonts w:cs="Arial"/>
                                <w:strike/>
                              </w:rPr>
                            </w:pPr>
                            <w:r w:rsidRPr="00F26A69">
                              <w:rPr>
                                <w:rFonts w:cs="Arial"/>
                                <w:strike/>
                              </w:rPr>
                              <w:t xml:space="preserve">Pr. 4.2, </w:t>
                            </w:r>
                            <w:proofErr w:type="spellStart"/>
                            <w:r w:rsidRPr="00F26A69">
                              <w:rPr>
                                <w:rFonts w:cs="Arial"/>
                                <w:strike/>
                              </w:rPr>
                              <w:t>Pr</w:t>
                            </w:r>
                            <w:proofErr w:type="spellEnd"/>
                            <w:r w:rsidRPr="00F26A69">
                              <w:rPr>
                                <w:rFonts w:cs="Arial"/>
                                <w:strike/>
                              </w:rPr>
                              <w:t xml:space="preserve"> - 4.2 (</w:t>
                            </w:r>
                            <w:proofErr w:type="gramStart"/>
                            <w:r w:rsidRPr="00F26A69">
                              <w:rPr>
                                <w:rFonts w:cs="Arial"/>
                                <w:strike/>
                              </w:rPr>
                              <w:t>A,B</w:t>
                            </w:r>
                            <w:proofErr w:type="gramEnd"/>
                            <w:r w:rsidRPr="00F26A69">
                              <w:rPr>
                                <w:rFonts w:cs="Arial"/>
                                <w:strike/>
                              </w:rPr>
                              <w:t>) /</w:t>
                            </w:r>
                          </w:p>
                          <w:p w14:paraId="46C0E20F" w14:textId="77777777" w:rsidR="00974BA1" w:rsidRPr="00974BA1" w:rsidRDefault="00974BA1" w:rsidP="00974BA1">
                            <w:pPr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lang w:eastAsia="zh-CN"/>
                              </w:rPr>
                            </w:pPr>
                            <w:proofErr w:type="spellStart"/>
                            <w:r w:rsidRPr="00974BA1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  <w:lang w:eastAsia="zh-CN"/>
                              </w:rPr>
                              <w:t>Pr</w:t>
                            </w:r>
                            <w:proofErr w:type="spellEnd"/>
                            <w:r w:rsidRPr="00974BA1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  <w:lang w:eastAsia="zh-CN"/>
                              </w:rPr>
                              <w:t xml:space="preserve"> 4.1: Performing: Present</w:t>
                            </w:r>
                            <w:r w:rsidRPr="00974BA1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lang w:eastAsia="zh-CN"/>
                              </w:rPr>
                              <w:t>:</w:t>
                            </w:r>
                          </w:p>
                          <w:p w14:paraId="70AD2C9E" w14:textId="77777777" w:rsidR="00974BA1" w:rsidRPr="00974BA1" w:rsidRDefault="00974BA1" w:rsidP="00974BA1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eastAsia="Times New Roman" w:cs="Times New Roman"/>
                                <w:bCs/>
                                <w:color w:val="000000"/>
                                <w:lang w:eastAsia="zh-CN"/>
                              </w:rPr>
                            </w:pPr>
                            <w:r w:rsidRPr="00974BA1">
                              <w:rPr>
                                <w:rFonts w:eastAsia="Times New Roman" w:cs="Times New Roman"/>
                                <w:bCs/>
                                <w:color w:val="000000"/>
                                <w:lang w:eastAsia="zh-CN"/>
                              </w:rPr>
                              <w:t>Perform expressively, with appropriate interpretation and technical accuracy, and in a manner appropriate to the audience and context.</w:t>
                            </w:r>
                          </w:p>
                          <w:p w14:paraId="3E959B11" w14:textId="77777777" w:rsidR="00F26A69" w:rsidRPr="00A95C59" w:rsidRDefault="00F26A69" w:rsidP="00F26A69">
                            <w:pPr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lang w:eastAsia="zh-CN"/>
                              </w:rPr>
                            </w:pPr>
                            <w:proofErr w:type="spellStart"/>
                            <w:r w:rsidRPr="00A95C59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  <w:lang w:eastAsia="zh-CN"/>
                              </w:rPr>
                              <w:t>Pr</w:t>
                            </w:r>
                            <w:proofErr w:type="spellEnd"/>
                            <w:r w:rsidRPr="00A95C59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  <w:lang w:eastAsia="zh-CN"/>
                              </w:rPr>
                              <w:t xml:space="preserve"> 4.3: Performing: Interpret</w:t>
                            </w:r>
                            <w:r w:rsidR="00A95C59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lang w:eastAsia="zh-CN"/>
                              </w:rPr>
                              <w:t>:</w:t>
                            </w:r>
                          </w:p>
                          <w:p w14:paraId="0C6AA3C9" w14:textId="77777777" w:rsidR="00F26A69" w:rsidRPr="00A95C59" w:rsidRDefault="00F26A69" w:rsidP="00A95C59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eastAsia="Times New Roman" w:cs="Times New Roman"/>
                                <w:bCs/>
                                <w:color w:val="000000"/>
                                <w:lang w:eastAsia="zh-CN"/>
                              </w:rPr>
                            </w:pPr>
                            <w:r w:rsidRPr="00A95C59">
                              <w:rPr>
                                <w:rFonts w:eastAsia="Times New Roman" w:cs="Times New Roman"/>
                                <w:bCs/>
                                <w:color w:val="000000"/>
                                <w:lang w:eastAsia="zh-CN"/>
                              </w:rPr>
                              <w:t>Develop personal interpretations that consider creators' intent.</w:t>
                            </w:r>
                          </w:p>
                          <w:p w14:paraId="721A09DE" w14:textId="77777777" w:rsidR="00A95C59" w:rsidRPr="00A95C59" w:rsidRDefault="00A95C59" w:rsidP="00A95C59">
                            <w:pPr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lang w:eastAsia="zh-CN"/>
                              </w:rPr>
                            </w:pPr>
                            <w:proofErr w:type="spellStart"/>
                            <w:r w:rsidRPr="00A95C59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  <w:lang w:eastAsia="zh-CN"/>
                              </w:rPr>
                              <w:t>Pr</w:t>
                            </w:r>
                            <w:proofErr w:type="spellEnd"/>
                            <w:r w:rsidRPr="00A95C59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  <w:lang w:eastAsia="zh-CN"/>
                              </w:rPr>
                              <w:t xml:space="preserve"> 5.1: Performing: Rehearse, Evaluate, and Refine</w:t>
                            </w:r>
                            <w:r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lang w:eastAsia="zh-CN"/>
                              </w:rPr>
                              <w:t>:</w:t>
                            </w:r>
                          </w:p>
                          <w:p w14:paraId="6BF97E29" w14:textId="77777777" w:rsidR="00A95C59" w:rsidRPr="00A95C59" w:rsidRDefault="00A95C59" w:rsidP="00A95C59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eastAsia="Times New Roman" w:cs="Times New Roman"/>
                                <w:bCs/>
                                <w:color w:val="000000"/>
                                <w:lang w:eastAsia="zh-CN"/>
                              </w:rPr>
                            </w:pPr>
                            <w:r w:rsidRPr="00A95C59">
                              <w:rPr>
                                <w:rFonts w:eastAsia="Times New Roman" w:cs="Times New Roman"/>
                                <w:bCs/>
                                <w:color w:val="000000"/>
                                <w:lang w:eastAsia="zh-CN"/>
                              </w:rPr>
                              <w:t>Evaluate and refine personal and ensemble performances, individually or in collaboration with others.</w:t>
                            </w:r>
                          </w:p>
                          <w:p w14:paraId="5D69D61E" w14:textId="77777777" w:rsidR="00A95C59" w:rsidRPr="00A95C59" w:rsidRDefault="00A95C59" w:rsidP="00A95C59">
                            <w:pPr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lang w:eastAsia="zh-CN"/>
                              </w:rPr>
                            </w:pPr>
                            <w:proofErr w:type="spellStart"/>
                            <w:r w:rsidRPr="00A95C59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  <w:lang w:eastAsia="zh-CN"/>
                              </w:rPr>
                              <w:t>Pr</w:t>
                            </w:r>
                            <w:proofErr w:type="spellEnd"/>
                            <w:r w:rsidRPr="00A95C59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  <w:lang w:eastAsia="zh-CN"/>
                              </w:rPr>
                              <w:t xml:space="preserve"> 6.1: Performing: Present</w:t>
                            </w:r>
                            <w:r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lang w:eastAsia="zh-CN"/>
                              </w:rPr>
                              <w:t>:</w:t>
                            </w:r>
                          </w:p>
                          <w:p w14:paraId="4048140A" w14:textId="77777777" w:rsidR="00A95C59" w:rsidRPr="00A95C59" w:rsidRDefault="00A95C59" w:rsidP="00A95C59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eastAsia="Times New Roman" w:cs="Times New Roman"/>
                                <w:bCs/>
                                <w:color w:val="000000"/>
                                <w:lang w:eastAsia="zh-CN"/>
                              </w:rPr>
                            </w:pPr>
                            <w:r w:rsidRPr="00A95C59">
                              <w:rPr>
                                <w:rFonts w:eastAsia="Times New Roman" w:cs="Times New Roman"/>
                                <w:bCs/>
                                <w:color w:val="000000"/>
                                <w:lang w:eastAsia="zh-CN"/>
                              </w:rPr>
                              <w:t>Perform expressively, with appropriate interpretation and technical accuracy, and in a manner appropriate to the audience and context.</w:t>
                            </w:r>
                          </w:p>
                          <w:p w14:paraId="2835A6FD" w14:textId="77777777" w:rsidR="00F26A69" w:rsidRDefault="00F26A69" w:rsidP="00F26A69">
                            <w:pPr>
                              <w:rPr>
                                <w:rFonts w:cs="Arial"/>
                              </w:rPr>
                            </w:pPr>
                            <w:r w:rsidRPr="00F26A69">
                              <w:rPr>
                                <w:rFonts w:cs="Arial"/>
                                <w:b/>
                              </w:rPr>
                              <w:t>Re</w:t>
                            </w:r>
                            <w:r w:rsidRPr="00A228F3">
                              <w:rPr>
                                <w:rFonts w:cs="Arial"/>
                              </w:rPr>
                              <w:t xml:space="preserve"> - </w:t>
                            </w:r>
                            <w:r w:rsidRPr="00F26A69">
                              <w:rPr>
                                <w:rFonts w:cs="Arial"/>
                                <w:strike/>
                              </w:rPr>
                              <w:t>7.2</w:t>
                            </w:r>
                            <w:r w:rsidRPr="00A228F3">
                              <w:rPr>
                                <w:rFonts w:cs="Arial"/>
                              </w:rPr>
                              <w:t xml:space="preserve"> / </w:t>
                            </w:r>
                            <w:r w:rsidRPr="00F26A69">
                              <w:rPr>
                                <w:rFonts w:cs="Arial"/>
                                <w:b/>
                              </w:rPr>
                              <w:t>8.1</w:t>
                            </w:r>
                            <w:r w:rsidRPr="00A228F3">
                              <w:rPr>
                                <w:rFonts w:cs="Arial"/>
                              </w:rPr>
                              <w:t xml:space="preserve"> </w:t>
                            </w:r>
                          </w:p>
                          <w:p w14:paraId="2D540C35" w14:textId="77777777" w:rsidR="00A95C59" w:rsidRPr="00A95C59" w:rsidRDefault="00A95C59" w:rsidP="00A95C59">
                            <w:pPr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lang w:eastAsia="zh-CN"/>
                              </w:rPr>
                            </w:pPr>
                            <w:proofErr w:type="gramStart"/>
                            <w:r w:rsidRPr="00A95C59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  <w:lang w:eastAsia="zh-CN"/>
                              </w:rPr>
                              <w:t>8.1:Responding</w:t>
                            </w:r>
                            <w:proofErr w:type="gramEnd"/>
                            <w:r w:rsidRPr="00A95C59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  <w:lang w:eastAsia="zh-CN"/>
                              </w:rPr>
                              <w:t>: Interpret</w:t>
                            </w:r>
                            <w:r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lang w:eastAsia="zh-CN"/>
                              </w:rPr>
                              <w:t>:</w:t>
                            </w:r>
                          </w:p>
                          <w:p w14:paraId="0C650DFF" w14:textId="77777777" w:rsidR="00A95C59" w:rsidRPr="00A95C59" w:rsidRDefault="00A95C59" w:rsidP="00A95C59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eastAsia="Times New Roman" w:cs="Times New Roman"/>
                                <w:bCs/>
                                <w:color w:val="000000"/>
                                <w:lang w:eastAsia="zh-CN"/>
                              </w:rPr>
                            </w:pPr>
                            <w:r w:rsidRPr="00A95C59">
                              <w:rPr>
                                <w:rFonts w:eastAsia="Times New Roman" w:cs="Times New Roman"/>
                                <w:bCs/>
                                <w:color w:val="000000"/>
                                <w:lang w:eastAsia="zh-CN"/>
                              </w:rPr>
                              <w:t>Support interpretations of musical works that reflect creators'/performers' expressive intent.</w:t>
                            </w:r>
                          </w:p>
                          <w:p w14:paraId="1BD6A0B8" w14:textId="77777777" w:rsidR="00F26A69" w:rsidRPr="00A95C59" w:rsidRDefault="00F26A69" w:rsidP="00F26A69">
                            <w:pPr>
                              <w:rPr>
                                <w:rFonts w:cs="Arial"/>
                                <w:strike/>
                              </w:rPr>
                            </w:pPr>
                            <w:r w:rsidRPr="00A95C59">
                              <w:rPr>
                                <w:rFonts w:cs="Arial"/>
                                <w:strike/>
                              </w:rPr>
                              <w:t>Cn - 10.0</w:t>
                            </w:r>
                          </w:p>
                          <w:p w14:paraId="13E06559" w14:textId="77777777" w:rsidR="00A95C59" w:rsidRPr="00A95C59" w:rsidRDefault="00A95C59" w:rsidP="00A95C59">
                            <w:pPr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lang w:eastAsia="zh-CN"/>
                              </w:rPr>
                            </w:pPr>
                            <w:r w:rsidRPr="00A95C59"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highlight w:val="black"/>
                                <w:lang w:eastAsia="zh-CN"/>
                              </w:rPr>
                              <w:t>11.0: Connecting: Connect #11</w:t>
                            </w:r>
                            <w:r>
                              <w:rPr>
                                <w:rFonts w:eastAsia="Times New Roman" w:cs="Times New Roman"/>
                                <w:b/>
                                <w:bCs/>
                                <w:color w:val="FFFFFF" w:themeColor="background1"/>
                                <w:lang w:eastAsia="zh-CN"/>
                              </w:rPr>
                              <w:t>:</w:t>
                            </w:r>
                          </w:p>
                          <w:p w14:paraId="229CCB25" w14:textId="77777777" w:rsidR="00A95C59" w:rsidRPr="00A95C59" w:rsidRDefault="00A95C59" w:rsidP="00A95C59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eastAsia="Times New Roman" w:cs="Times New Roman"/>
                                <w:bCs/>
                                <w:color w:val="000000"/>
                                <w:lang w:eastAsia="zh-CN"/>
                              </w:rPr>
                            </w:pPr>
                            <w:r w:rsidRPr="00A95C59">
                              <w:rPr>
                                <w:rFonts w:eastAsia="Times New Roman" w:cs="Times New Roman"/>
                                <w:bCs/>
                                <w:color w:val="000000"/>
                                <w:lang w:eastAsia="zh-CN"/>
                              </w:rPr>
                              <w:t>Relate musical ideas and works with varied context to deepen understanding.</w:t>
                            </w:r>
                          </w:p>
                          <w:p w14:paraId="742A0CAD" w14:textId="77777777" w:rsidR="00A95C59" w:rsidRPr="00F26A69" w:rsidRDefault="00A95C59" w:rsidP="00F26A69">
                            <w:pPr>
                              <w:rPr>
                                <w:rFonts w:cs="Arial"/>
                                <w:b/>
                              </w:rPr>
                            </w:pPr>
                          </w:p>
                          <w:p w14:paraId="0C353892" w14:textId="77777777" w:rsidR="00E81989" w:rsidRDefault="00E8198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9B4A82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0;width:460.7pt;height:324pt;z-index:25165926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">
                <v:textbox>
                  <w:txbxContent>
                    <w:p w14:paraId="03B27C53" w14:textId="77777777" w:rsidR="00F26A69" w:rsidRPr="00A228F3" w:rsidRDefault="00F26A69" w:rsidP="00F26A69">
                      <w:pPr>
                        <w:rPr>
                          <w:rFonts w:cs="Arial"/>
                        </w:rPr>
                      </w:pPr>
                      <w:r w:rsidRPr="00A228F3">
                        <w:rPr>
                          <w:rFonts w:cs="Arial"/>
                        </w:rPr>
                        <w:t>Core Music Standards:</w:t>
                      </w:r>
                    </w:p>
                    <w:p w14:paraId="71582DD4" w14:textId="77777777" w:rsidR="00F26A69" w:rsidRPr="00F26A69" w:rsidRDefault="00F26A69" w:rsidP="00F26A69">
                      <w:pPr>
                        <w:rPr>
                          <w:rFonts w:cs="Arial"/>
                          <w:strike/>
                        </w:rPr>
                      </w:pPr>
                      <w:r w:rsidRPr="00F26A69">
                        <w:rPr>
                          <w:rFonts w:cs="Arial"/>
                          <w:strike/>
                        </w:rPr>
                        <w:t>Cr. 1.1, Cr. 2.1, Cr. 1.1</w:t>
                      </w:r>
                    </w:p>
                    <w:p w14:paraId="5EE30843" w14:textId="77777777" w:rsidR="00F26A69" w:rsidRDefault="00F26A69" w:rsidP="00F26A69">
                      <w:pPr>
                        <w:rPr>
                          <w:rFonts w:cs="Arial"/>
                          <w:strike/>
                        </w:rPr>
                      </w:pPr>
                      <w:r w:rsidRPr="00F26A69">
                        <w:rPr>
                          <w:rFonts w:cs="Arial"/>
                          <w:strike/>
                        </w:rPr>
                        <w:t xml:space="preserve">Pr. 4.2, </w:t>
                      </w:r>
                      <w:proofErr w:type="spellStart"/>
                      <w:r w:rsidRPr="00F26A69">
                        <w:rPr>
                          <w:rFonts w:cs="Arial"/>
                          <w:strike/>
                        </w:rPr>
                        <w:t>Pr</w:t>
                      </w:r>
                      <w:proofErr w:type="spellEnd"/>
                      <w:r w:rsidRPr="00F26A69">
                        <w:rPr>
                          <w:rFonts w:cs="Arial"/>
                          <w:strike/>
                        </w:rPr>
                        <w:t xml:space="preserve"> - 4.2 (</w:t>
                      </w:r>
                      <w:proofErr w:type="gramStart"/>
                      <w:r w:rsidRPr="00F26A69">
                        <w:rPr>
                          <w:rFonts w:cs="Arial"/>
                          <w:strike/>
                        </w:rPr>
                        <w:t>A,B</w:t>
                      </w:r>
                      <w:proofErr w:type="gramEnd"/>
                      <w:r w:rsidRPr="00F26A69">
                        <w:rPr>
                          <w:rFonts w:cs="Arial"/>
                          <w:strike/>
                        </w:rPr>
                        <w:t>) /</w:t>
                      </w:r>
                    </w:p>
                    <w:p w14:paraId="46C0E20F" w14:textId="77777777" w:rsidR="00974BA1" w:rsidRPr="00974BA1" w:rsidRDefault="00974BA1" w:rsidP="00974BA1">
                      <w:pPr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lang w:eastAsia="zh-CN"/>
                        </w:rPr>
                      </w:pPr>
                      <w:proofErr w:type="spellStart"/>
                      <w:r w:rsidRPr="00974BA1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  <w:lang w:eastAsia="zh-CN"/>
                        </w:rPr>
                        <w:t>Pr</w:t>
                      </w:r>
                      <w:proofErr w:type="spellEnd"/>
                      <w:r w:rsidRPr="00974BA1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  <w:lang w:eastAsia="zh-CN"/>
                        </w:rPr>
                        <w:t xml:space="preserve"> 4.1: Performing: Present</w:t>
                      </w:r>
                      <w:r w:rsidRPr="00974BA1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lang w:eastAsia="zh-CN"/>
                        </w:rPr>
                        <w:t>:</w:t>
                      </w:r>
                    </w:p>
                    <w:p w14:paraId="70AD2C9E" w14:textId="77777777" w:rsidR="00974BA1" w:rsidRPr="00974BA1" w:rsidRDefault="00974BA1" w:rsidP="00974BA1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eastAsia="Times New Roman" w:cs="Times New Roman"/>
                          <w:bCs/>
                          <w:color w:val="000000"/>
                          <w:lang w:eastAsia="zh-CN"/>
                        </w:rPr>
                      </w:pPr>
                      <w:r w:rsidRPr="00974BA1">
                        <w:rPr>
                          <w:rFonts w:eastAsia="Times New Roman" w:cs="Times New Roman"/>
                          <w:bCs/>
                          <w:color w:val="000000"/>
                          <w:lang w:eastAsia="zh-CN"/>
                        </w:rPr>
                        <w:t>Perform expressively, with appropriate interpretation and technical accuracy, and in a manner appropriate to the audience and context.</w:t>
                      </w:r>
                    </w:p>
                    <w:p w14:paraId="3E959B11" w14:textId="77777777" w:rsidR="00F26A69" w:rsidRPr="00A95C59" w:rsidRDefault="00F26A69" w:rsidP="00F26A69">
                      <w:pPr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lang w:eastAsia="zh-CN"/>
                        </w:rPr>
                      </w:pPr>
                      <w:proofErr w:type="spellStart"/>
                      <w:r w:rsidRPr="00A95C59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  <w:lang w:eastAsia="zh-CN"/>
                        </w:rPr>
                        <w:t>Pr</w:t>
                      </w:r>
                      <w:proofErr w:type="spellEnd"/>
                      <w:r w:rsidRPr="00A95C59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  <w:lang w:eastAsia="zh-CN"/>
                        </w:rPr>
                        <w:t xml:space="preserve"> 4.3: Performing: Interpret</w:t>
                      </w:r>
                      <w:r w:rsidR="00A95C59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lang w:eastAsia="zh-CN"/>
                        </w:rPr>
                        <w:t>:</w:t>
                      </w:r>
                    </w:p>
                    <w:p w14:paraId="0C6AA3C9" w14:textId="77777777" w:rsidR="00F26A69" w:rsidRPr="00A95C59" w:rsidRDefault="00F26A69" w:rsidP="00A95C59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eastAsia="Times New Roman" w:cs="Times New Roman"/>
                          <w:bCs/>
                          <w:color w:val="000000"/>
                          <w:lang w:eastAsia="zh-CN"/>
                        </w:rPr>
                      </w:pPr>
                      <w:r w:rsidRPr="00A95C59">
                        <w:rPr>
                          <w:rFonts w:eastAsia="Times New Roman" w:cs="Times New Roman"/>
                          <w:bCs/>
                          <w:color w:val="000000"/>
                          <w:lang w:eastAsia="zh-CN"/>
                        </w:rPr>
                        <w:t>Develop personal interpretations that consider creators' intent.</w:t>
                      </w:r>
                    </w:p>
                    <w:p w14:paraId="721A09DE" w14:textId="77777777" w:rsidR="00A95C59" w:rsidRPr="00A95C59" w:rsidRDefault="00A95C59" w:rsidP="00A95C59">
                      <w:pPr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lang w:eastAsia="zh-CN"/>
                        </w:rPr>
                      </w:pPr>
                      <w:proofErr w:type="spellStart"/>
                      <w:r w:rsidRPr="00A95C59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  <w:lang w:eastAsia="zh-CN"/>
                        </w:rPr>
                        <w:t>Pr</w:t>
                      </w:r>
                      <w:proofErr w:type="spellEnd"/>
                      <w:r w:rsidRPr="00A95C59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  <w:lang w:eastAsia="zh-CN"/>
                        </w:rPr>
                        <w:t xml:space="preserve"> 5.1: Performing: Rehearse, Evaluate, and Refine</w:t>
                      </w:r>
                      <w:r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lang w:eastAsia="zh-CN"/>
                        </w:rPr>
                        <w:t>:</w:t>
                      </w:r>
                    </w:p>
                    <w:p w14:paraId="6BF97E29" w14:textId="77777777" w:rsidR="00A95C59" w:rsidRPr="00A95C59" w:rsidRDefault="00A95C59" w:rsidP="00A95C59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eastAsia="Times New Roman" w:cs="Times New Roman"/>
                          <w:bCs/>
                          <w:color w:val="000000"/>
                          <w:lang w:eastAsia="zh-CN"/>
                        </w:rPr>
                      </w:pPr>
                      <w:r w:rsidRPr="00A95C59">
                        <w:rPr>
                          <w:rFonts w:eastAsia="Times New Roman" w:cs="Times New Roman"/>
                          <w:bCs/>
                          <w:color w:val="000000"/>
                          <w:lang w:eastAsia="zh-CN"/>
                        </w:rPr>
                        <w:t>Evaluate and refine personal and ensemble performances, individually or in collaboration with others.</w:t>
                      </w:r>
                    </w:p>
                    <w:p w14:paraId="5D69D61E" w14:textId="77777777" w:rsidR="00A95C59" w:rsidRPr="00A95C59" w:rsidRDefault="00A95C59" w:rsidP="00A95C59">
                      <w:pPr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lang w:eastAsia="zh-CN"/>
                        </w:rPr>
                      </w:pPr>
                      <w:proofErr w:type="spellStart"/>
                      <w:r w:rsidRPr="00A95C59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  <w:lang w:eastAsia="zh-CN"/>
                        </w:rPr>
                        <w:t>Pr</w:t>
                      </w:r>
                      <w:proofErr w:type="spellEnd"/>
                      <w:r w:rsidRPr="00A95C59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  <w:lang w:eastAsia="zh-CN"/>
                        </w:rPr>
                        <w:t xml:space="preserve"> 6.1: Performing: Present</w:t>
                      </w:r>
                      <w:r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lang w:eastAsia="zh-CN"/>
                        </w:rPr>
                        <w:t>:</w:t>
                      </w:r>
                    </w:p>
                    <w:p w14:paraId="4048140A" w14:textId="77777777" w:rsidR="00A95C59" w:rsidRPr="00A95C59" w:rsidRDefault="00A95C59" w:rsidP="00A95C59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eastAsia="Times New Roman" w:cs="Times New Roman"/>
                          <w:bCs/>
                          <w:color w:val="000000"/>
                          <w:lang w:eastAsia="zh-CN"/>
                        </w:rPr>
                      </w:pPr>
                      <w:r w:rsidRPr="00A95C59">
                        <w:rPr>
                          <w:rFonts w:eastAsia="Times New Roman" w:cs="Times New Roman"/>
                          <w:bCs/>
                          <w:color w:val="000000"/>
                          <w:lang w:eastAsia="zh-CN"/>
                        </w:rPr>
                        <w:t>Perform expressively, with appropriate interpretation and technical accuracy, and in a manner appropriate to the audience and context.</w:t>
                      </w:r>
                    </w:p>
                    <w:p w14:paraId="2835A6FD" w14:textId="77777777" w:rsidR="00F26A69" w:rsidRDefault="00F26A69" w:rsidP="00F26A69">
                      <w:pPr>
                        <w:rPr>
                          <w:rFonts w:cs="Arial"/>
                        </w:rPr>
                      </w:pPr>
                      <w:r w:rsidRPr="00F26A69">
                        <w:rPr>
                          <w:rFonts w:cs="Arial"/>
                          <w:b/>
                        </w:rPr>
                        <w:t>Re</w:t>
                      </w:r>
                      <w:r w:rsidRPr="00A228F3">
                        <w:rPr>
                          <w:rFonts w:cs="Arial"/>
                        </w:rPr>
                        <w:t xml:space="preserve"> - </w:t>
                      </w:r>
                      <w:r w:rsidRPr="00F26A69">
                        <w:rPr>
                          <w:rFonts w:cs="Arial"/>
                          <w:strike/>
                        </w:rPr>
                        <w:t>7.2</w:t>
                      </w:r>
                      <w:r w:rsidRPr="00A228F3">
                        <w:rPr>
                          <w:rFonts w:cs="Arial"/>
                        </w:rPr>
                        <w:t xml:space="preserve"> / </w:t>
                      </w:r>
                      <w:r w:rsidRPr="00F26A69">
                        <w:rPr>
                          <w:rFonts w:cs="Arial"/>
                          <w:b/>
                        </w:rPr>
                        <w:t>8.1</w:t>
                      </w:r>
                      <w:r w:rsidRPr="00A228F3">
                        <w:rPr>
                          <w:rFonts w:cs="Arial"/>
                        </w:rPr>
                        <w:t xml:space="preserve"> </w:t>
                      </w:r>
                    </w:p>
                    <w:p w14:paraId="2D540C35" w14:textId="77777777" w:rsidR="00A95C59" w:rsidRPr="00A95C59" w:rsidRDefault="00A95C59" w:rsidP="00A95C59">
                      <w:pPr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lang w:eastAsia="zh-CN"/>
                        </w:rPr>
                      </w:pPr>
                      <w:proofErr w:type="gramStart"/>
                      <w:r w:rsidRPr="00A95C59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  <w:lang w:eastAsia="zh-CN"/>
                        </w:rPr>
                        <w:t>8.1:Responding</w:t>
                      </w:r>
                      <w:proofErr w:type="gramEnd"/>
                      <w:r w:rsidRPr="00A95C59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  <w:lang w:eastAsia="zh-CN"/>
                        </w:rPr>
                        <w:t>: Interpret</w:t>
                      </w:r>
                      <w:r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lang w:eastAsia="zh-CN"/>
                        </w:rPr>
                        <w:t>:</w:t>
                      </w:r>
                    </w:p>
                    <w:p w14:paraId="0C650DFF" w14:textId="77777777" w:rsidR="00A95C59" w:rsidRPr="00A95C59" w:rsidRDefault="00A95C59" w:rsidP="00A95C59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eastAsia="Times New Roman" w:cs="Times New Roman"/>
                          <w:bCs/>
                          <w:color w:val="000000"/>
                          <w:lang w:eastAsia="zh-CN"/>
                        </w:rPr>
                      </w:pPr>
                      <w:r w:rsidRPr="00A95C59">
                        <w:rPr>
                          <w:rFonts w:eastAsia="Times New Roman" w:cs="Times New Roman"/>
                          <w:bCs/>
                          <w:color w:val="000000"/>
                          <w:lang w:eastAsia="zh-CN"/>
                        </w:rPr>
                        <w:t>Support interpretations of musical works that reflect creators'/performers' expressive intent.</w:t>
                      </w:r>
                    </w:p>
                    <w:p w14:paraId="1BD6A0B8" w14:textId="77777777" w:rsidR="00F26A69" w:rsidRPr="00A95C59" w:rsidRDefault="00F26A69" w:rsidP="00F26A69">
                      <w:pPr>
                        <w:rPr>
                          <w:rFonts w:cs="Arial"/>
                          <w:strike/>
                        </w:rPr>
                      </w:pPr>
                      <w:r w:rsidRPr="00A95C59">
                        <w:rPr>
                          <w:rFonts w:cs="Arial"/>
                          <w:strike/>
                        </w:rPr>
                        <w:t>Cn - 10.0</w:t>
                      </w:r>
                    </w:p>
                    <w:p w14:paraId="13E06559" w14:textId="77777777" w:rsidR="00A95C59" w:rsidRPr="00A95C59" w:rsidRDefault="00A95C59" w:rsidP="00A95C59">
                      <w:pPr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lang w:eastAsia="zh-CN"/>
                        </w:rPr>
                      </w:pPr>
                      <w:r w:rsidRPr="00A95C59"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highlight w:val="black"/>
                          <w:lang w:eastAsia="zh-CN"/>
                        </w:rPr>
                        <w:t>11.0: Connecting: Connect #11</w:t>
                      </w:r>
                      <w:r>
                        <w:rPr>
                          <w:rFonts w:eastAsia="Times New Roman" w:cs="Times New Roman"/>
                          <w:b/>
                          <w:bCs/>
                          <w:color w:val="FFFFFF" w:themeColor="background1"/>
                          <w:lang w:eastAsia="zh-CN"/>
                        </w:rPr>
                        <w:t>:</w:t>
                      </w:r>
                    </w:p>
                    <w:p w14:paraId="229CCB25" w14:textId="77777777" w:rsidR="00A95C59" w:rsidRPr="00A95C59" w:rsidRDefault="00A95C59" w:rsidP="00A95C59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eastAsia="Times New Roman" w:cs="Times New Roman"/>
                          <w:bCs/>
                          <w:color w:val="000000"/>
                          <w:lang w:eastAsia="zh-CN"/>
                        </w:rPr>
                      </w:pPr>
                      <w:r w:rsidRPr="00A95C59">
                        <w:rPr>
                          <w:rFonts w:eastAsia="Times New Roman" w:cs="Times New Roman"/>
                          <w:bCs/>
                          <w:color w:val="000000"/>
                          <w:lang w:eastAsia="zh-CN"/>
                        </w:rPr>
                        <w:t>Relate musical ideas and works with varied context to deepen understanding.</w:t>
                      </w:r>
                    </w:p>
                    <w:p w14:paraId="742A0CAD" w14:textId="77777777" w:rsidR="00A95C59" w:rsidRPr="00F26A69" w:rsidRDefault="00A95C59" w:rsidP="00F26A69">
                      <w:pPr>
                        <w:rPr>
                          <w:rFonts w:cs="Arial"/>
                          <w:b/>
                        </w:rPr>
                      </w:pPr>
                    </w:p>
                    <w:p w14:paraId="0C353892" w14:textId="77777777" w:rsidR="00E81989" w:rsidRDefault="00E81989"/>
                  </w:txbxContent>
                </v:textbox>
              </v:shape>
            </w:pict>
          </mc:Fallback>
        </mc:AlternateContent>
      </w:r>
    </w:p>
    <w:p w14:paraId="3AFF9B47" w14:textId="77777777" w:rsidR="00E81989" w:rsidRDefault="00E81989" w:rsidP="00E42F88">
      <w:pPr>
        <w:rPr>
          <w:rFonts w:cs="Arial"/>
        </w:rPr>
      </w:pPr>
    </w:p>
    <w:p w14:paraId="7AF4C0DD" w14:textId="77777777" w:rsidR="00E81989" w:rsidRDefault="00E81989" w:rsidP="00E42F88">
      <w:pPr>
        <w:rPr>
          <w:rFonts w:cs="Arial"/>
        </w:rPr>
      </w:pPr>
    </w:p>
    <w:p w14:paraId="1A97E8D5" w14:textId="77777777" w:rsidR="00E81989" w:rsidRDefault="00E81989" w:rsidP="00E42F88">
      <w:pPr>
        <w:rPr>
          <w:rFonts w:cs="Arial"/>
        </w:rPr>
      </w:pPr>
    </w:p>
    <w:p w14:paraId="50CBE14F" w14:textId="77777777" w:rsidR="00E81989" w:rsidRPr="00E42F88" w:rsidRDefault="00E81989" w:rsidP="00E42F88">
      <w:pPr>
        <w:rPr>
          <w:rFonts w:cs="Arial"/>
        </w:rPr>
      </w:pPr>
    </w:p>
    <w:p w14:paraId="388F7ACD" w14:textId="77777777" w:rsidR="00E81989" w:rsidRDefault="00E81989" w:rsidP="00E42F88">
      <w:pPr>
        <w:rPr>
          <w:rFonts w:cs="Arial"/>
        </w:rPr>
      </w:pPr>
    </w:p>
    <w:p w14:paraId="7366E1E9" w14:textId="77777777" w:rsidR="00E81989" w:rsidRDefault="00E81989" w:rsidP="00E42F88">
      <w:pPr>
        <w:rPr>
          <w:rFonts w:cs="Arial"/>
        </w:rPr>
      </w:pPr>
    </w:p>
    <w:p w14:paraId="4CF5A6DF" w14:textId="77777777" w:rsidR="00E42F88" w:rsidRDefault="00E42F88" w:rsidP="00E42F88">
      <w:pPr>
        <w:rPr>
          <w:rFonts w:cs="Arial"/>
        </w:rPr>
      </w:pPr>
      <w:r w:rsidRPr="00E42F88">
        <w:rPr>
          <w:rFonts w:cs="Arial"/>
        </w:rPr>
        <w:t>*Prerequisites:</w:t>
      </w:r>
    </w:p>
    <w:p w14:paraId="070FA357" w14:textId="77777777" w:rsidR="00E81989" w:rsidRDefault="00E81989" w:rsidP="00E42F88">
      <w:pPr>
        <w:rPr>
          <w:rFonts w:cs="Arial"/>
        </w:rPr>
      </w:pPr>
    </w:p>
    <w:p w14:paraId="7DF9EA69" w14:textId="77777777" w:rsidR="00E81989" w:rsidRDefault="00E81989" w:rsidP="00E42F88">
      <w:pPr>
        <w:rPr>
          <w:rFonts w:cs="Arial"/>
        </w:rPr>
      </w:pPr>
    </w:p>
    <w:p w14:paraId="77A2CBFB" w14:textId="77777777" w:rsidR="00E81989" w:rsidRDefault="00E81989" w:rsidP="00E42F88">
      <w:pPr>
        <w:rPr>
          <w:rFonts w:cs="Arial"/>
        </w:rPr>
      </w:pPr>
    </w:p>
    <w:p w14:paraId="3B78568B" w14:textId="77777777" w:rsidR="00F26A69" w:rsidRDefault="00F26A69" w:rsidP="00E42F88">
      <w:pPr>
        <w:rPr>
          <w:rFonts w:cs="Arial"/>
        </w:rPr>
      </w:pPr>
    </w:p>
    <w:p w14:paraId="129CDDCD" w14:textId="77777777" w:rsidR="00F26A69" w:rsidRDefault="00F26A69" w:rsidP="00E42F88">
      <w:pPr>
        <w:rPr>
          <w:rFonts w:cs="Arial"/>
        </w:rPr>
      </w:pPr>
    </w:p>
    <w:p w14:paraId="26F5CA01" w14:textId="77777777" w:rsidR="00F26A69" w:rsidRDefault="00F26A69" w:rsidP="00E42F88">
      <w:pPr>
        <w:rPr>
          <w:rFonts w:cs="Arial"/>
        </w:rPr>
      </w:pPr>
    </w:p>
    <w:p w14:paraId="3E535B9C" w14:textId="77777777" w:rsidR="00F26A69" w:rsidRDefault="00F26A69" w:rsidP="00E42F88">
      <w:pPr>
        <w:rPr>
          <w:rFonts w:cs="Arial"/>
        </w:rPr>
      </w:pPr>
    </w:p>
    <w:p w14:paraId="1EEE41F2" w14:textId="77777777" w:rsidR="00F26A69" w:rsidRDefault="00F26A69" w:rsidP="00E42F88">
      <w:pPr>
        <w:rPr>
          <w:rFonts w:cs="Arial"/>
        </w:rPr>
      </w:pPr>
    </w:p>
    <w:p w14:paraId="3564A553" w14:textId="77777777" w:rsidR="00A95C59" w:rsidRDefault="00A95C59" w:rsidP="00E42F88">
      <w:pPr>
        <w:rPr>
          <w:rFonts w:cs="Arial"/>
        </w:rPr>
      </w:pPr>
    </w:p>
    <w:p w14:paraId="712734C5" w14:textId="77777777" w:rsidR="00A95C59" w:rsidRDefault="00A95C59" w:rsidP="00E42F88">
      <w:pPr>
        <w:rPr>
          <w:rFonts w:cs="Arial"/>
        </w:rPr>
      </w:pPr>
    </w:p>
    <w:p w14:paraId="08205EAF" w14:textId="77777777" w:rsidR="00A95C59" w:rsidRDefault="00A95C59" w:rsidP="00E42F88">
      <w:pPr>
        <w:rPr>
          <w:rFonts w:cs="Arial"/>
        </w:rPr>
      </w:pPr>
    </w:p>
    <w:p w14:paraId="5CDD0F74" w14:textId="77777777" w:rsidR="00A95C59" w:rsidRDefault="00A95C59" w:rsidP="00E42F88">
      <w:pPr>
        <w:rPr>
          <w:rFonts w:cs="Arial"/>
        </w:rPr>
      </w:pPr>
    </w:p>
    <w:p w14:paraId="27A6B19B" w14:textId="77777777" w:rsidR="00A95C59" w:rsidRDefault="00A95C59" w:rsidP="00E42F88">
      <w:pPr>
        <w:rPr>
          <w:rFonts w:cs="Arial"/>
        </w:rPr>
      </w:pPr>
    </w:p>
    <w:p w14:paraId="40F84054" w14:textId="77777777" w:rsidR="00A95C59" w:rsidRDefault="00A95C59" w:rsidP="00E42F88">
      <w:pPr>
        <w:rPr>
          <w:rFonts w:cs="Arial"/>
        </w:rPr>
      </w:pPr>
    </w:p>
    <w:p w14:paraId="0EC8B920" w14:textId="77777777" w:rsidR="00A95C59" w:rsidRDefault="00974BA1" w:rsidP="00E42F88">
      <w:pPr>
        <w:rPr>
          <w:rFonts w:cs="Arial"/>
        </w:rPr>
      </w:pPr>
      <w:r w:rsidRPr="00E81989">
        <w:rPr>
          <w:rFonts w:cs="Arial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D1B3C4D" wp14:editId="38E50481">
                <wp:simplePos x="0" y="0"/>
                <wp:positionH relativeFrom="column">
                  <wp:posOffset>38100</wp:posOffset>
                </wp:positionH>
                <wp:positionV relativeFrom="paragraph">
                  <wp:posOffset>139065</wp:posOffset>
                </wp:positionV>
                <wp:extent cx="5850890" cy="1371600"/>
                <wp:effectExtent l="0" t="0" r="1651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089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CC6102" w14:textId="77777777" w:rsidR="00F26A69" w:rsidRPr="00A228F3" w:rsidRDefault="00F26A69" w:rsidP="00F26A69">
                            <w:pPr>
                              <w:rPr>
                                <w:rFonts w:cs="Arial"/>
                              </w:rPr>
                            </w:pPr>
                            <w:r w:rsidRPr="00A228F3">
                              <w:rPr>
                                <w:rFonts w:cs="Arial"/>
                              </w:rPr>
                              <w:t>Prerequisites:</w:t>
                            </w:r>
                          </w:p>
                          <w:p w14:paraId="1EB24E4A" w14:textId="77777777" w:rsidR="00F26A69" w:rsidRPr="00A228F3" w:rsidRDefault="00F26A69" w:rsidP="00F26A69">
                            <w:pPr>
                              <w:rPr>
                                <w:rFonts w:cs="Arial"/>
                              </w:rPr>
                            </w:pPr>
                            <w:r w:rsidRPr="00A228F3">
                              <w:rPr>
                                <w:rFonts w:cs="Arial"/>
                              </w:rPr>
                              <w:t>- Steady beat</w:t>
                            </w:r>
                            <w:r>
                              <w:rPr>
                                <w:rFonts w:cs="Arial"/>
                              </w:rPr>
                              <w:t xml:space="preserve">, </w:t>
                            </w:r>
                            <w:r w:rsidRPr="00A228F3">
                              <w:rPr>
                                <w:rFonts w:cs="Arial"/>
                              </w:rPr>
                              <w:t>Steady beat</w:t>
                            </w:r>
                          </w:p>
                          <w:p w14:paraId="39722814" w14:textId="77777777" w:rsidR="00F26A69" w:rsidRPr="00A228F3" w:rsidRDefault="00F26A69" w:rsidP="00F26A69">
                            <w:pPr>
                              <w:rPr>
                                <w:rFonts w:cs="Arial"/>
                              </w:rPr>
                            </w:pPr>
                            <w:r w:rsidRPr="00A228F3">
                              <w:rPr>
                                <w:rFonts w:cs="Arial"/>
                              </w:rPr>
                              <w:t>- fast and slow</w:t>
                            </w:r>
                          </w:p>
                          <w:p w14:paraId="6B784DC5" w14:textId="77777777" w:rsidR="00F26A69" w:rsidRDefault="00F26A69" w:rsidP="00F26A69">
                            <w:pPr>
                              <w:rPr>
                                <w:rFonts w:cs="Arial"/>
                              </w:rPr>
                            </w:pPr>
                            <w:r w:rsidRPr="00A228F3">
                              <w:rPr>
                                <w:rFonts w:cs="Arial"/>
                              </w:rPr>
                              <w:t>- using singing voice</w:t>
                            </w:r>
                          </w:p>
                          <w:p w14:paraId="014C7BDA" w14:textId="77777777" w:rsidR="00F26A69" w:rsidRPr="00A228F3" w:rsidRDefault="00F26A69" w:rsidP="00F26A69">
                            <w:pPr>
                              <w:rPr>
                                <w:rFonts w:cs="Arial"/>
                              </w:rPr>
                            </w:pPr>
                            <w:r w:rsidRPr="00A228F3">
                              <w:rPr>
                                <w:rFonts w:cs="Arial"/>
                              </w:rPr>
                              <w:t>Steady beat</w:t>
                            </w:r>
                          </w:p>
                          <w:p w14:paraId="6E380248" w14:textId="77777777" w:rsidR="00F26A69" w:rsidRPr="00A228F3" w:rsidRDefault="00F26A69" w:rsidP="00F26A69">
                            <w:pPr>
                              <w:rPr>
                                <w:rFonts w:cs="Arial"/>
                              </w:rPr>
                            </w:pPr>
                            <w:r w:rsidRPr="00A228F3">
                              <w:rPr>
                                <w:rFonts w:cs="Arial"/>
                              </w:rPr>
                              <w:t>Sing in head voice (high so)</w:t>
                            </w:r>
                          </w:p>
                          <w:p w14:paraId="75BC64D0" w14:textId="77777777" w:rsidR="00E81989" w:rsidRDefault="00E81989" w:rsidP="00E8198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1B3C4D" id="_x0000_s1027" type="#_x0000_t202" style="position:absolute;margin-left:3pt;margin-top:10.95pt;width:460.7pt;height:10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">
                <v:textbox>
                  <w:txbxContent>
                    <w:p w14:paraId="3FCC6102" w14:textId="77777777" w:rsidR="00F26A69" w:rsidRPr="00A228F3" w:rsidRDefault="00F26A69" w:rsidP="00F26A69">
                      <w:pPr>
                        <w:rPr>
                          <w:rFonts w:cs="Arial"/>
                        </w:rPr>
                      </w:pPr>
                      <w:r w:rsidRPr="00A228F3">
                        <w:rPr>
                          <w:rFonts w:cs="Arial"/>
                        </w:rPr>
                        <w:t>Prerequisites:</w:t>
                      </w:r>
                    </w:p>
                    <w:p w14:paraId="1EB24E4A" w14:textId="77777777" w:rsidR="00F26A69" w:rsidRPr="00A228F3" w:rsidRDefault="00F26A69" w:rsidP="00F26A69">
                      <w:pPr>
                        <w:rPr>
                          <w:rFonts w:cs="Arial"/>
                        </w:rPr>
                      </w:pPr>
                      <w:r w:rsidRPr="00A228F3">
                        <w:rPr>
                          <w:rFonts w:cs="Arial"/>
                        </w:rPr>
                        <w:t>- Steady beat</w:t>
                      </w:r>
                      <w:r>
                        <w:rPr>
                          <w:rFonts w:cs="Arial"/>
                        </w:rPr>
                        <w:t xml:space="preserve">, </w:t>
                      </w:r>
                      <w:r w:rsidRPr="00A228F3">
                        <w:rPr>
                          <w:rFonts w:cs="Arial"/>
                        </w:rPr>
                        <w:t>Steady beat</w:t>
                      </w:r>
                    </w:p>
                    <w:p w14:paraId="39722814" w14:textId="77777777" w:rsidR="00F26A69" w:rsidRPr="00A228F3" w:rsidRDefault="00F26A69" w:rsidP="00F26A69">
                      <w:pPr>
                        <w:rPr>
                          <w:rFonts w:cs="Arial"/>
                        </w:rPr>
                      </w:pPr>
                      <w:r w:rsidRPr="00A228F3">
                        <w:rPr>
                          <w:rFonts w:cs="Arial"/>
                        </w:rPr>
                        <w:t>- fast and slow</w:t>
                      </w:r>
                    </w:p>
                    <w:p w14:paraId="6B784DC5" w14:textId="77777777" w:rsidR="00F26A69" w:rsidRDefault="00F26A69" w:rsidP="00F26A69">
                      <w:pPr>
                        <w:rPr>
                          <w:rFonts w:cs="Arial"/>
                        </w:rPr>
                      </w:pPr>
                      <w:r w:rsidRPr="00A228F3">
                        <w:rPr>
                          <w:rFonts w:cs="Arial"/>
                        </w:rPr>
                        <w:t>- using singing voice</w:t>
                      </w:r>
                    </w:p>
                    <w:p w14:paraId="014C7BDA" w14:textId="77777777" w:rsidR="00F26A69" w:rsidRPr="00A228F3" w:rsidRDefault="00F26A69" w:rsidP="00F26A69">
                      <w:pPr>
                        <w:rPr>
                          <w:rFonts w:cs="Arial"/>
                        </w:rPr>
                      </w:pPr>
                      <w:r w:rsidRPr="00A228F3">
                        <w:rPr>
                          <w:rFonts w:cs="Arial"/>
                        </w:rPr>
                        <w:t>Steady beat</w:t>
                      </w:r>
                    </w:p>
                    <w:p w14:paraId="6E380248" w14:textId="77777777" w:rsidR="00F26A69" w:rsidRPr="00A228F3" w:rsidRDefault="00F26A69" w:rsidP="00F26A69">
                      <w:pPr>
                        <w:rPr>
                          <w:rFonts w:cs="Arial"/>
                        </w:rPr>
                      </w:pPr>
                      <w:r w:rsidRPr="00A228F3">
                        <w:rPr>
                          <w:rFonts w:cs="Arial"/>
                        </w:rPr>
                        <w:t>Sing in head voice (high so)</w:t>
                      </w:r>
                    </w:p>
                    <w:p w14:paraId="75BC64D0" w14:textId="77777777" w:rsidR="00E81989" w:rsidRDefault="00E81989" w:rsidP="00E81989"/>
                  </w:txbxContent>
                </v:textbox>
              </v:shape>
            </w:pict>
          </mc:Fallback>
        </mc:AlternateContent>
      </w:r>
    </w:p>
    <w:p w14:paraId="4572B599" w14:textId="77777777" w:rsidR="00A95C59" w:rsidRDefault="00A95C59" w:rsidP="00E42F88">
      <w:pPr>
        <w:rPr>
          <w:rFonts w:cs="Arial"/>
        </w:rPr>
      </w:pPr>
    </w:p>
    <w:p w14:paraId="5CAD9887" w14:textId="77777777" w:rsidR="00A95C59" w:rsidRDefault="00A95C59" w:rsidP="00E42F88">
      <w:pPr>
        <w:rPr>
          <w:rFonts w:cs="Arial"/>
        </w:rPr>
      </w:pPr>
    </w:p>
    <w:p w14:paraId="0AC16D1B" w14:textId="77777777" w:rsidR="00A95C59" w:rsidRDefault="00A95C59" w:rsidP="00E42F88">
      <w:pPr>
        <w:rPr>
          <w:rFonts w:cs="Arial"/>
        </w:rPr>
      </w:pPr>
    </w:p>
    <w:p w14:paraId="3983542A" w14:textId="77777777" w:rsidR="00A95C59" w:rsidRDefault="00A95C59" w:rsidP="00E42F88">
      <w:pPr>
        <w:rPr>
          <w:rFonts w:cs="Arial"/>
        </w:rPr>
      </w:pPr>
    </w:p>
    <w:p w14:paraId="7E40A14D" w14:textId="77777777" w:rsidR="00A95C59" w:rsidRDefault="00A95C59" w:rsidP="00E42F88">
      <w:pPr>
        <w:rPr>
          <w:rFonts w:cs="Arial"/>
        </w:rPr>
      </w:pPr>
    </w:p>
    <w:p w14:paraId="10790335" w14:textId="77777777" w:rsidR="00E81989" w:rsidRDefault="00E81989" w:rsidP="00E42F88">
      <w:r w:rsidRPr="00E81989">
        <w:rPr>
          <w:rFonts w:cs="Arial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4EA9AFC" wp14:editId="77489261">
                <wp:simplePos x="0" y="0"/>
                <wp:positionH relativeFrom="column">
                  <wp:posOffset>38099</wp:posOffset>
                </wp:positionH>
                <wp:positionV relativeFrom="paragraph">
                  <wp:posOffset>156210</wp:posOffset>
                </wp:positionV>
                <wp:extent cx="5784215" cy="1257300"/>
                <wp:effectExtent l="0" t="0" r="26035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84215" cy="1257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22ED4D" w14:textId="77777777" w:rsidR="00F26A69" w:rsidRDefault="00F26A69" w:rsidP="00F26A69">
                            <w:pPr>
                              <w:rPr>
                                <w:rFonts w:cs="Arial"/>
                              </w:rPr>
                            </w:pPr>
                            <w:r w:rsidRPr="00A228F3">
                              <w:rPr>
                                <w:rFonts w:cs="Arial"/>
                              </w:rPr>
                              <w:t>Objectives/outcome:</w:t>
                            </w:r>
                          </w:p>
                          <w:p w14:paraId="3BF65F11" w14:textId="77777777" w:rsidR="00F26A69" w:rsidRPr="00A228F3" w:rsidRDefault="00F26A69" w:rsidP="00F26A69">
                            <w:pPr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Students will be able to:</w:t>
                            </w:r>
                          </w:p>
                          <w:p w14:paraId="75A9DC93" w14:textId="77777777" w:rsidR="00F26A69" w:rsidRDefault="00F26A69" w:rsidP="00F26A69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 xml:space="preserve">Sing the song with head voice, with accurate pronunciation, </w:t>
                            </w:r>
                            <w:r w:rsidRPr="00A228F3">
                              <w:rPr>
                                <w:rFonts w:cs="Arial"/>
                              </w:rPr>
                              <w:t>pitch and rhythm</w:t>
                            </w:r>
                            <w:r>
                              <w:rPr>
                                <w:rFonts w:cs="Arial"/>
                              </w:rPr>
                              <w:t xml:space="preserve"> and motions. </w:t>
                            </w:r>
                            <w:r w:rsidRPr="00F26A69">
                              <w:rPr>
                                <w:rFonts w:cs="Arial"/>
                              </w:rPr>
                              <w:t xml:space="preserve"> </w:t>
                            </w:r>
                          </w:p>
                          <w:p w14:paraId="107FE599" w14:textId="77777777" w:rsidR="00F26A69" w:rsidRDefault="00F26A69" w:rsidP="00F26A69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Sing from slow to fast tempo.</w:t>
                            </w:r>
                          </w:p>
                          <w:p w14:paraId="1597CB2B" w14:textId="77777777" w:rsidR="00F26A69" w:rsidRPr="00F26A69" w:rsidRDefault="00F26A69" w:rsidP="00F26A69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cs="Arial"/>
                              </w:rPr>
                            </w:pPr>
                            <w:r w:rsidRPr="00F26A69">
                              <w:rPr>
                                <w:rFonts w:cs="Arial"/>
                              </w:rPr>
                              <w:t>Describe the song and its culture of origin</w:t>
                            </w:r>
                          </w:p>
                          <w:p w14:paraId="7B59E704" w14:textId="77777777" w:rsidR="00E81989" w:rsidRDefault="00E81989" w:rsidP="00E8198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EA9AFC" id="_x0000_s1028" type="#_x0000_t202" style="position:absolute;margin-left:3pt;margin-top:12.3pt;width:455.45pt;height:9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">
                <v:textbox>
                  <w:txbxContent>
                    <w:p w14:paraId="2922ED4D" w14:textId="77777777" w:rsidR="00F26A69" w:rsidRDefault="00F26A69" w:rsidP="00F26A69">
                      <w:pPr>
                        <w:rPr>
                          <w:rFonts w:cs="Arial"/>
                        </w:rPr>
                      </w:pPr>
                      <w:r w:rsidRPr="00A228F3">
                        <w:rPr>
                          <w:rFonts w:cs="Arial"/>
                        </w:rPr>
                        <w:t>Objectives/outcome:</w:t>
                      </w:r>
                    </w:p>
                    <w:p w14:paraId="3BF65F11" w14:textId="77777777" w:rsidR="00F26A69" w:rsidRPr="00A228F3" w:rsidRDefault="00F26A69" w:rsidP="00F26A69">
                      <w:pPr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>Students will be able to:</w:t>
                      </w:r>
                    </w:p>
                    <w:p w14:paraId="75A9DC93" w14:textId="77777777" w:rsidR="00F26A69" w:rsidRDefault="00F26A69" w:rsidP="00F26A69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 xml:space="preserve">Sing the song with head voice, with accurate pronunciation, </w:t>
                      </w:r>
                      <w:r w:rsidRPr="00A228F3">
                        <w:rPr>
                          <w:rFonts w:cs="Arial"/>
                        </w:rPr>
                        <w:t>pitch and rhythm</w:t>
                      </w:r>
                      <w:r>
                        <w:rPr>
                          <w:rFonts w:cs="Arial"/>
                        </w:rPr>
                        <w:t xml:space="preserve"> and motions. </w:t>
                      </w:r>
                      <w:r w:rsidRPr="00F26A69">
                        <w:rPr>
                          <w:rFonts w:cs="Arial"/>
                        </w:rPr>
                        <w:t xml:space="preserve"> </w:t>
                      </w:r>
                    </w:p>
                    <w:p w14:paraId="107FE599" w14:textId="77777777" w:rsidR="00F26A69" w:rsidRDefault="00F26A69" w:rsidP="00F26A69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>Sing from slow to fast tempo.</w:t>
                      </w:r>
                    </w:p>
                    <w:p w14:paraId="1597CB2B" w14:textId="77777777" w:rsidR="00F26A69" w:rsidRPr="00F26A69" w:rsidRDefault="00F26A69" w:rsidP="00F26A69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cs="Arial"/>
                        </w:rPr>
                      </w:pPr>
                      <w:r w:rsidRPr="00F26A69">
                        <w:rPr>
                          <w:rFonts w:cs="Arial"/>
                        </w:rPr>
                        <w:t>Describe the song and its culture of origin</w:t>
                      </w:r>
                    </w:p>
                    <w:p w14:paraId="7B59E704" w14:textId="77777777" w:rsidR="00E81989" w:rsidRDefault="00E81989" w:rsidP="00E81989"/>
                  </w:txbxContent>
                </v:textbox>
              </v:shape>
            </w:pict>
          </mc:Fallback>
        </mc:AlternateContent>
      </w:r>
    </w:p>
    <w:p w14:paraId="0D7CC207" w14:textId="77777777" w:rsidR="00E81989" w:rsidRDefault="00E81989" w:rsidP="00E42F88"/>
    <w:p w14:paraId="062C3BBF" w14:textId="77777777" w:rsidR="00E81989" w:rsidRDefault="00E81989" w:rsidP="00E42F88"/>
    <w:p w14:paraId="69FCC083" w14:textId="77777777" w:rsidR="00E81989" w:rsidRDefault="00E81989" w:rsidP="00E42F88"/>
    <w:p w14:paraId="20724F4A" w14:textId="77777777" w:rsidR="00E81989" w:rsidRDefault="00E81989" w:rsidP="00E42F88"/>
    <w:p w14:paraId="5C587A5C" w14:textId="77777777" w:rsidR="00E81989" w:rsidRDefault="00E81989" w:rsidP="00E42F88"/>
    <w:p w14:paraId="495B0944" w14:textId="77777777" w:rsidR="00E81989" w:rsidRDefault="00E81989" w:rsidP="00E42F88"/>
    <w:p w14:paraId="447F5A7B" w14:textId="77777777" w:rsidR="00E81989" w:rsidRDefault="00E81989" w:rsidP="00E42F88"/>
    <w:p w14:paraId="64BF0649" w14:textId="77777777" w:rsidR="00A95C59" w:rsidRDefault="00A95C59" w:rsidP="00E42F88"/>
    <w:p w14:paraId="0F61040D" w14:textId="77777777" w:rsidR="00A95C59" w:rsidRDefault="00A95C59" w:rsidP="00E42F88"/>
    <w:p w14:paraId="17E51EEC" w14:textId="77777777" w:rsidR="00A95C59" w:rsidRDefault="00A95C59" w:rsidP="00E42F88"/>
    <w:p w14:paraId="4BE0000D" w14:textId="77777777" w:rsidR="00E42F88" w:rsidRPr="00E42F88" w:rsidRDefault="00E42F88" w:rsidP="00E42F88">
      <w:r w:rsidRPr="00E42F88">
        <w:lastRenderedPageBreak/>
        <w:t>Procedures:</w:t>
      </w:r>
    </w:p>
    <w:tbl>
      <w:tblPr>
        <w:tblW w:w="9877" w:type="dxa"/>
        <w:tblInd w:w="-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90"/>
        <w:gridCol w:w="1749"/>
        <w:gridCol w:w="5271"/>
        <w:gridCol w:w="1567"/>
      </w:tblGrid>
      <w:tr w:rsidR="00E42F88" w:rsidRPr="00E42F88" w14:paraId="1F5CBADA" w14:textId="77777777" w:rsidTr="007F5A6D">
        <w:trPr>
          <w:trHeight w:val="563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6ED507" w14:textId="77777777"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lang w:eastAsia="zh-CN"/>
              </w:rPr>
              <w:br w:type="page"/>
            </w:r>
            <w:r w:rsidRPr="00E42F88">
              <w:rPr>
                <w:rFonts w:cs="Times New Roman"/>
                <w:b/>
                <w:lang w:eastAsia="zh-CN"/>
              </w:rPr>
              <w:t>Sequence/Time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EF5360" w14:textId="77777777"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b/>
                <w:lang w:eastAsia="zh-CN"/>
              </w:rPr>
              <w:t>Activity</w:t>
            </w:r>
          </w:p>
        </w:tc>
        <w:tc>
          <w:tcPr>
            <w:tcW w:w="5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5E37A9" w14:textId="77777777"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b/>
                <w:lang w:eastAsia="zh-CN"/>
              </w:rPr>
              <w:t>Procedures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8A0132" w14:textId="77777777"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b/>
                <w:lang w:eastAsia="zh-CN"/>
              </w:rPr>
              <w:t>Materials</w:t>
            </w:r>
          </w:p>
        </w:tc>
      </w:tr>
      <w:tr w:rsidR="00E42F88" w:rsidRPr="00E42F88" w14:paraId="19CFFEC0" w14:textId="77777777" w:rsidTr="0000191C">
        <w:trPr>
          <w:trHeight w:val="2060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8EEF3" w14:textId="77777777" w:rsidR="00E42F88" w:rsidRDefault="00E81989" w:rsidP="00E42F88">
            <w:p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Day 1</w:t>
            </w:r>
            <w:r w:rsidR="0000191C">
              <w:rPr>
                <w:rFonts w:cs="Times New Roman"/>
                <w:lang w:eastAsia="zh-CN"/>
              </w:rPr>
              <w:t xml:space="preserve"> – Pre-prepare</w:t>
            </w:r>
          </w:p>
          <w:p w14:paraId="1173AB22" w14:textId="77777777"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14:paraId="1D78FC70" w14:textId="77777777"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14:paraId="45791A4C" w14:textId="77777777"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14:paraId="51F2A5A2" w14:textId="77777777"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14:paraId="64C91164" w14:textId="77777777"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14:paraId="10AD057E" w14:textId="77777777"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14:paraId="58B87648" w14:textId="77777777"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14:paraId="379E9B3F" w14:textId="77777777"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14:paraId="5AB699B9" w14:textId="77777777"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14:paraId="2A34463E" w14:textId="77777777"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14:paraId="327791EA" w14:textId="77777777"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14:paraId="30258C3C" w14:textId="77777777"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14:paraId="2B81A58D" w14:textId="77777777"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14:paraId="27B8DE34" w14:textId="77777777"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14:paraId="7A312B68" w14:textId="77777777"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14:paraId="4B5B2FAA" w14:textId="77777777" w:rsidR="00E81989" w:rsidRDefault="00E81989" w:rsidP="00E42F88">
            <w:pPr>
              <w:rPr>
                <w:rFonts w:cs="Times New Roman"/>
                <w:lang w:eastAsia="zh-CN"/>
              </w:rPr>
            </w:pPr>
          </w:p>
          <w:p w14:paraId="04406268" w14:textId="77777777" w:rsidR="00E81989" w:rsidRPr="00E42F88" w:rsidRDefault="00E81989" w:rsidP="00E42F88">
            <w:pPr>
              <w:rPr>
                <w:rFonts w:cs="Times New Roman"/>
                <w:lang w:eastAsia="zh-CN"/>
              </w:rPr>
            </w:pP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BD47F" w14:textId="77777777" w:rsidR="00E42F88" w:rsidRPr="00E42F88" w:rsidRDefault="00E81989" w:rsidP="00E42F88">
            <w:pPr>
              <w:jc w:val="center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 xml:space="preserve">Tong </w:t>
            </w:r>
            <w:proofErr w:type="spellStart"/>
            <w:r>
              <w:rPr>
                <w:rFonts w:cs="Times New Roman"/>
                <w:lang w:eastAsia="zh-CN"/>
              </w:rPr>
              <w:t>Tong</w:t>
            </w:r>
            <w:proofErr w:type="spellEnd"/>
            <w:r>
              <w:rPr>
                <w:rFonts w:cs="Times New Roman"/>
                <w:lang w:eastAsia="zh-CN"/>
              </w:rPr>
              <w:t xml:space="preserve"> Tong</w:t>
            </w:r>
          </w:p>
          <w:p w14:paraId="21E3E621" w14:textId="77777777" w:rsidR="00E42F88" w:rsidRPr="00E42F88" w:rsidRDefault="00E42F88" w:rsidP="00E42F88">
            <w:pPr>
              <w:jc w:val="center"/>
              <w:rPr>
                <w:rFonts w:cs="Times New Roman"/>
                <w:lang w:eastAsia="zh-CN"/>
              </w:rPr>
            </w:pPr>
          </w:p>
        </w:tc>
        <w:tc>
          <w:tcPr>
            <w:tcW w:w="5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00393C" w14:textId="77777777" w:rsidR="00E42F88" w:rsidRDefault="00E81989" w:rsidP="00E81989">
            <w:pPr>
              <w:pStyle w:val="ListParagraph"/>
              <w:numPr>
                <w:ilvl w:val="0"/>
                <w:numId w:val="2"/>
              </w:numPr>
              <w:rPr>
                <w:rFonts w:cs="Times New Roman"/>
                <w:lang w:eastAsia="zh-CN"/>
              </w:rPr>
            </w:pPr>
            <w:r w:rsidRPr="00E81989">
              <w:rPr>
                <w:rFonts w:cs="Times New Roman"/>
                <w:lang w:eastAsia="zh-CN"/>
              </w:rPr>
              <w:t>Explain the background of the song to the children.</w:t>
            </w:r>
          </w:p>
          <w:p w14:paraId="06A083F3" w14:textId="77777777" w:rsidR="00E81989" w:rsidRDefault="00E81989" w:rsidP="00E81989">
            <w:pPr>
              <w:pStyle w:val="ListParagraph"/>
              <w:numPr>
                <w:ilvl w:val="0"/>
                <w:numId w:val="2"/>
              </w:num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 xml:space="preserve">This is a Filipino song, and the language is Visayan, which is commonly spoken on the islands in the middle of the Philippines. </w:t>
            </w:r>
          </w:p>
          <w:p w14:paraId="56F2A9E3" w14:textId="77777777" w:rsidR="00E81989" w:rsidRDefault="00E81989" w:rsidP="00E81989">
            <w:pPr>
              <w:pStyle w:val="ListParagraph"/>
              <w:numPr>
                <w:ilvl w:val="0"/>
                <w:numId w:val="2"/>
              </w:num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The song is about catching crab.</w:t>
            </w:r>
          </w:p>
          <w:p w14:paraId="366C548A" w14:textId="77777777" w:rsidR="00E81989" w:rsidRPr="00E81989" w:rsidRDefault="00E81989" w:rsidP="00E81989">
            <w:p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*****************************************</w:t>
            </w:r>
          </w:p>
          <w:p w14:paraId="74F3FB43" w14:textId="77777777" w:rsidR="00E81989" w:rsidRDefault="00E81989" w:rsidP="00E81989">
            <w:pPr>
              <w:rPr>
                <w:sz w:val="22"/>
                <w:szCs w:val="22"/>
                <w:lang w:eastAsia="zh-CN"/>
              </w:rPr>
            </w:pPr>
            <w:r w:rsidRPr="00E81989">
              <w:rPr>
                <w:sz w:val="22"/>
                <w:szCs w:val="22"/>
                <w:lang w:eastAsia="zh-CN"/>
              </w:rPr>
              <w:t xml:space="preserve">Tong </w:t>
            </w:r>
            <w:proofErr w:type="spellStart"/>
            <w:r w:rsidRPr="00E81989">
              <w:rPr>
                <w:sz w:val="22"/>
                <w:szCs w:val="22"/>
                <w:lang w:eastAsia="zh-CN"/>
              </w:rPr>
              <w:t>Tong</w:t>
            </w:r>
            <w:proofErr w:type="spellEnd"/>
            <w:r w:rsidRPr="00E81989">
              <w:rPr>
                <w:sz w:val="22"/>
                <w:szCs w:val="22"/>
                <w:lang w:eastAsia="zh-CN"/>
              </w:rPr>
              <w:t xml:space="preserve"> </w:t>
            </w:r>
            <w:proofErr w:type="spellStart"/>
            <w:r w:rsidRPr="00E81989">
              <w:rPr>
                <w:sz w:val="22"/>
                <w:szCs w:val="22"/>
                <w:lang w:eastAsia="zh-CN"/>
              </w:rPr>
              <w:t>Tong</w:t>
            </w:r>
            <w:proofErr w:type="spellEnd"/>
            <w:r w:rsidRPr="00E81989">
              <w:rPr>
                <w:sz w:val="22"/>
                <w:szCs w:val="22"/>
                <w:lang w:eastAsia="zh-CN"/>
              </w:rPr>
              <w:t xml:space="preserve"> </w:t>
            </w:r>
            <w:proofErr w:type="spellStart"/>
            <w:r w:rsidRPr="00E81989">
              <w:rPr>
                <w:sz w:val="22"/>
                <w:szCs w:val="22"/>
                <w:lang w:eastAsia="zh-CN"/>
              </w:rPr>
              <w:t>Tong</w:t>
            </w:r>
            <w:proofErr w:type="spellEnd"/>
            <w:r w:rsidRPr="00E81989">
              <w:rPr>
                <w:sz w:val="22"/>
                <w:szCs w:val="22"/>
                <w:lang w:eastAsia="zh-CN"/>
              </w:rPr>
              <w:t xml:space="preserve"> </w:t>
            </w:r>
            <w:proofErr w:type="spellStart"/>
            <w:r w:rsidRPr="00E81989">
              <w:rPr>
                <w:sz w:val="22"/>
                <w:szCs w:val="22"/>
                <w:lang w:eastAsia="zh-CN"/>
              </w:rPr>
              <w:t>Pakitongkitong</w:t>
            </w:r>
            <w:proofErr w:type="spellEnd"/>
            <w:r>
              <w:rPr>
                <w:sz w:val="22"/>
                <w:szCs w:val="22"/>
                <w:lang w:eastAsia="zh-CN"/>
              </w:rPr>
              <w:t xml:space="preserve"> </w:t>
            </w:r>
          </w:p>
          <w:p w14:paraId="4EFB1DF8" w14:textId="77777777" w:rsidR="00E81989" w:rsidRPr="00E81989" w:rsidRDefault="00E81989" w:rsidP="00E81989">
            <w:pPr>
              <w:jc w:val="right"/>
              <w:rPr>
                <w:i/>
                <w:sz w:val="22"/>
                <w:szCs w:val="22"/>
                <w:lang w:eastAsia="zh-CN"/>
              </w:rPr>
            </w:pPr>
            <w:r w:rsidRPr="00E81989">
              <w:rPr>
                <w:i/>
                <w:sz w:val="22"/>
                <w:szCs w:val="22"/>
                <w:lang w:eastAsia="zh-CN"/>
              </w:rPr>
              <w:t>nonsense words</w:t>
            </w:r>
          </w:p>
          <w:p w14:paraId="12B98AD6" w14:textId="77777777" w:rsidR="00E81989" w:rsidRDefault="00E81989" w:rsidP="00E81989">
            <w:pPr>
              <w:rPr>
                <w:sz w:val="22"/>
                <w:szCs w:val="22"/>
                <w:lang w:eastAsia="zh-CN"/>
              </w:rPr>
            </w:pPr>
            <w:proofErr w:type="spellStart"/>
            <w:r w:rsidRPr="00E81989">
              <w:rPr>
                <w:sz w:val="22"/>
                <w:szCs w:val="22"/>
                <w:lang w:eastAsia="zh-CN"/>
              </w:rPr>
              <w:t>Alimango</w:t>
            </w:r>
            <w:proofErr w:type="spellEnd"/>
            <w:r w:rsidRPr="00E81989">
              <w:rPr>
                <w:sz w:val="22"/>
                <w:szCs w:val="22"/>
                <w:lang w:eastAsia="zh-CN"/>
              </w:rPr>
              <w:t xml:space="preserve">, </w:t>
            </w:r>
            <w:proofErr w:type="spellStart"/>
            <w:r w:rsidRPr="00E81989">
              <w:rPr>
                <w:sz w:val="22"/>
                <w:szCs w:val="22"/>
                <w:lang w:eastAsia="zh-CN"/>
              </w:rPr>
              <w:t>sa</w:t>
            </w:r>
            <w:proofErr w:type="spellEnd"/>
            <w:r w:rsidRPr="00E81989">
              <w:rPr>
                <w:sz w:val="22"/>
                <w:szCs w:val="22"/>
                <w:lang w:eastAsia="zh-CN"/>
              </w:rPr>
              <w:t xml:space="preserve"> </w:t>
            </w:r>
            <w:proofErr w:type="spellStart"/>
            <w:r w:rsidRPr="00E81989">
              <w:rPr>
                <w:sz w:val="22"/>
                <w:szCs w:val="22"/>
                <w:lang w:eastAsia="zh-CN"/>
              </w:rPr>
              <w:t>suba</w:t>
            </w:r>
            <w:proofErr w:type="spellEnd"/>
          </w:p>
          <w:p w14:paraId="7310021D" w14:textId="77777777" w:rsidR="00E81989" w:rsidRPr="00E81989" w:rsidRDefault="00E81989" w:rsidP="00E81989">
            <w:pPr>
              <w:jc w:val="right"/>
              <w:rPr>
                <w:i/>
                <w:sz w:val="22"/>
                <w:szCs w:val="22"/>
                <w:lang w:eastAsia="zh-CN"/>
              </w:rPr>
            </w:pPr>
            <w:r w:rsidRPr="00E81989">
              <w:rPr>
                <w:i/>
                <w:sz w:val="22"/>
                <w:szCs w:val="22"/>
                <w:lang w:eastAsia="zh-CN"/>
              </w:rPr>
              <w:t>This huge crab is so huge, it is so hard to catch it</w:t>
            </w:r>
          </w:p>
          <w:p w14:paraId="482E1296" w14:textId="77777777" w:rsidR="00E81989" w:rsidRDefault="00E81989" w:rsidP="00E81989">
            <w:pPr>
              <w:rPr>
                <w:sz w:val="22"/>
                <w:szCs w:val="22"/>
                <w:lang w:eastAsia="zh-CN"/>
              </w:rPr>
            </w:pPr>
            <w:proofErr w:type="spellStart"/>
            <w:r w:rsidRPr="00E81989">
              <w:rPr>
                <w:sz w:val="22"/>
                <w:szCs w:val="22"/>
                <w:lang w:eastAsia="zh-CN"/>
              </w:rPr>
              <w:t>gibantog</w:t>
            </w:r>
            <w:proofErr w:type="spellEnd"/>
            <w:r w:rsidRPr="00E81989">
              <w:rPr>
                <w:sz w:val="22"/>
                <w:szCs w:val="22"/>
                <w:lang w:eastAsia="zh-CN"/>
              </w:rPr>
              <w:t xml:space="preserve"> </w:t>
            </w:r>
            <w:proofErr w:type="spellStart"/>
            <w:r w:rsidRPr="00E81989">
              <w:rPr>
                <w:sz w:val="22"/>
                <w:szCs w:val="22"/>
                <w:lang w:eastAsia="zh-CN"/>
              </w:rPr>
              <w:t>nga</w:t>
            </w:r>
            <w:proofErr w:type="spellEnd"/>
            <w:r w:rsidRPr="00E81989">
              <w:rPr>
                <w:sz w:val="22"/>
                <w:szCs w:val="22"/>
                <w:lang w:eastAsia="zh-CN"/>
              </w:rPr>
              <w:t xml:space="preserve"> </w:t>
            </w:r>
            <w:proofErr w:type="spellStart"/>
            <w:r w:rsidRPr="00E81989">
              <w:rPr>
                <w:sz w:val="22"/>
                <w:szCs w:val="22"/>
                <w:lang w:eastAsia="zh-CN"/>
              </w:rPr>
              <w:t>dili</w:t>
            </w:r>
            <w:proofErr w:type="spellEnd"/>
            <w:r w:rsidRPr="00E81989">
              <w:rPr>
                <w:sz w:val="22"/>
                <w:szCs w:val="22"/>
                <w:lang w:eastAsia="zh-CN"/>
              </w:rPr>
              <w:t xml:space="preserve"> </w:t>
            </w:r>
            <w:proofErr w:type="spellStart"/>
            <w:r w:rsidRPr="00E81989">
              <w:rPr>
                <w:sz w:val="22"/>
                <w:szCs w:val="22"/>
                <w:lang w:eastAsia="zh-CN"/>
              </w:rPr>
              <w:t>makuha</w:t>
            </w:r>
            <w:proofErr w:type="spellEnd"/>
            <w:r>
              <w:rPr>
                <w:sz w:val="22"/>
                <w:szCs w:val="22"/>
                <w:lang w:eastAsia="zh-CN"/>
              </w:rPr>
              <w:t xml:space="preserve"> </w:t>
            </w:r>
          </w:p>
          <w:p w14:paraId="2A8BEEAB" w14:textId="77777777" w:rsidR="00E81989" w:rsidRPr="00E81989" w:rsidRDefault="00E81989" w:rsidP="00E81989">
            <w:pPr>
              <w:jc w:val="right"/>
              <w:rPr>
                <w:i/>
                <w:sz w:val="22"/>
                <w:szCs w:val="22"/>
                <w:lang w:eastAsia="zh-CN"/>
              </w:rPr>
            </w:pPr>
            <w:r w:rsidRPr="00E81989">
              <w:rPr>
                <w:i/>
                <w:sz w:val="22"/>
                <w:szCs w:val="22"/>
                <w:lang w:eastAsia="zh-CN"/>
              </w:rPr>
              <w:t>I hope I will be the one to get it</w:t>
            </w:r>
          </w:p>
          <w:p w14:paraId="554FD85B" w14:textId="77777777" w:rsidR="00E81989" w:rsidRDefault="00E81989" w:rsidP="00E81989">
            <w:pPr>
              <w:rPr>
                <w:sz w:val="22"/>
                <w:szCs w:val="22"/>
                <w:lang w:eastAsia="zh-CN"/>
              </w:rPr>
            </w:pPr>
            <w:proofErr w:type="spellStart"/>
            <w:r w:rsidRPr="00E81989">
              <w:rPr>
                <w:sz w:val="22"/>
                <w:szCs w:val="22"/>
                <w:lang w:eastAsia="zh-CN"/>
              </w:rPr>
              <w:t>Ako</w:t>
            </w:r>
            <w:proofErr w:type="spellEnd"/>
            <w:r w:rsidRPr="00E81989">
              <w:rPr>
                <w:sz w:val="22"/>
                <w:szCs w:val="22"/>
                <w:lang w:eastAsia="zh-CN"/>
              </w:rPr>
              <w:t xml:space="preserve"> ray </w:t>
            </w:r>
            <w:proofErr w:type="spellStart"/>
            <w:r w:rsidRPr="00E81989">
              <w:rPr>
                <w:sz w:val="22"/>
                <w:szCs w:val="22"/>
                <w:lang w:eastAsia="zh-CN"/>
              </w:rPr>
              <w:t>makakuha</w:t>
            </w:r>
            <w:proofErr w:type="spellEnd"/>
            <w:r w:rsidRPr="00E81989">
              <w:rPr>
                <w:sz w:val="22"/>
                <w:szCs w:val="22"/>
                <w:lang w:eastAsia="zh-CN"/>
              </w:rPr>
              <w:t xml:space="preserve"> </w:t>
            </w:r>
            <w:r>
              <w:rPr>
                <w:sz w:val="22"/>
                <w:szCs w:val="22"/>
                <w:lang w:eastAsia="zh-CN"/>
              </w:rPr>
              <w:t xml:space="preserve">, </w:t>
            </w:r>
            <w:proofErr w:type="spellStart"/>
            <w:r w:rsidRPr="00E81989">
              <w:rPr>
                <w:sz w:val="22"/>
                <w:szCs w:val="22"/>
                <w:lang w:eastAsia="zh-CN"/>
              </w:rPr>
              <w:t>ako</w:t>
            </w:r>
            <w:proofErr w:type="spellEnd"/>
            <w:r w:rsidRPr="00E81989">
              <w:rPr>
                <w:sz w:val="22"/>
                <w:szCs w:val="22"/>
                <w:lang w:eastAsia="zh-CN"/>
              </w:rPr>
              <w:t xml:space="preserve"> ray </w:t>
            </w:r>
            <w:proofErr w:type="spellStart"/>
            <w:r w:rsidRPr="00E81989">
              <w:rPr>
                <w:sz w:val="22"/>
                <w:szCs w:val="22"/>
                <w:lang w:eastAsia="zh-CN"/>
              </w:rPr>
              <w:t>makasula</w:t>
            </w:r>
            <w:proofErr w:type="spellEnd"/>
            <w:r>
              <w:rPr>
                <w:sz w:val="22"/>
                <w:szCs w:val="22"/>
                <w:lang w:eastAsia="zh-CN"/>
              </w:rPr>
              <w:t xml:space="preserve"> </w:t>
            </w:r>
          </w:p>
          <w:p w14:paraId="732C0AC6" w14:textId="77777777" w:rsidR="00E81989" w:rsidRDefault="00E81989" w:rsidP="00E81989">
            <w:pPr>
              <w:jc w:val="right"/>
              <w:rPr>
                <w:i/>
                <w:sz w:val="22"/>
                <w:szCs w:val="22"/>
                <w:lang w:eastAsia="zh-CN"/>
              </w:rPr>
            </w:pPr>
            <w:r w:rsidRPr="00E81989">
              <w:rPr>
                <w:i/>
                <w:sz w:val="22"/>
                <w:szCs w:val="22"/>
                <w:lang w:eastAsia="zh-CN"/>
              </w:rPr>
              <w:t>I wish I will be the one to trap it</w:t>
            </w:r>
          </w:p>
          <w:p w14:paraId="7BA64776" w14:textId="77777777" w:rsidR="00E81989" w:rsidRPr="00E81989" w:rsidRDefault="00E81989" w:rsidP="00E81989">
            <w:pPr>
              <w:jc w:val="right"/>
              <w:rPr>
                <w:sz w:val="22"/>
                <w:szCs w:val="22"/>
                <w:lang w:eastAsia="zh-CN"/>
              </w:rPr>
            </w:pPr>
            <w:r w:rsidRPr="00E81989">
              <w:rPr>
                <w:sz w:val="22"/>
                <w:szCs w:val="22"/>
                <w:lang w:eastAsia="zh-CN"/>
              </w:rPr>
              <w:t>**********************************************</w:t>
            </w:r>
          </w:p>
          <w:p w14:paraId="35106BAF" w14:textId="77777777" w:rsidR="00E81989" w:rsidRPr="0000191C" w:rsidRDefault="00E81989" w:rsidP="0000191C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  <w:lang w:eastAsia="zh-CN"/>
              </w:rPr>
            </w:pPr>
            <w:r w:rsidRPr="0000191C">
              <w:rPr>
                <w:sz w:val="22"/>
                <w:szCs w:val="22"/>
                <w:lang w:eastAsia="zh-CN"/>
              </w:rPr>
              <w:t>Ask students how do crabs walk? To the front? To the back? To the side?</w:t>
            </w:r>
          </w:p>
          <w:p w14:paraId="51FFEF1E" w14:textId="77777777" w:rsidR="00E81989" w:rsidRDefault="00E81989" w:rsidP="0000191C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>Teach the kids phrase by phrase by imitating the motion of a crab moving.</w:t>
            </w:r>
          </w:p>
          <w:p w14:paraId="628523DE" w14:textId="77777777" w:rsidR="00E81989" w:rsidRPr="00E81989" w:rsidRDefault="00E81989" w:rsidP="0000191C">
            <w:pPr>
              <w:pStyle w:val="ListParagraph"/>
              <w:numPr>
                <w:ilvl w:val="0"/>
                <w:numId w:val="2"/>
              </w:numPr>
              <w:rPr>
                <w:rFonts w:cs="Times New Roman"/>
                <w:lang w:eastAsia="zh-CN"/>
              </w:rPr>
            </w:pPr>
            <w:r w:rsidRPr="0000191C">
              <w:rPr>
                <w:sz w:val="22"/>
                <w:szCs w:val="22"/>
                <w:lang w:eastAsia="zh-CN"/>
              </w:rPr>
              <w:t>Students do not sing, just imitate the motions.</w:t>
            </w:r>
            <w:r>
              <w:rPr>
                <w:rFonts w:cs="Times New Roman"/>
                <w:lang w:eastAsia="zh-CN"/>
              </w:rPr>
              <w:t xml:space="preserve"> 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BDF0EA" w14:textId="77777777" w:rsidR="00E42F88" w:rsidRPr="00E42F88" w:rsidRDefault="00E42F88" w:rsidP="00E42F88">
            <w:pPr>
              <w:rPr>
                <w:rFonts w:cs="Times New Roman"/>
                <w:lang w:eastAsia="zh-CN"/>
              </w:rPr>
            </w:pPr>
          </w:p>
        </w:tc>
      </w:tr>
      <w:tr w:rsidR="0000191C" w:rsidRPr="00E42F88" w14:paraId="30414F8F" w14:textId="77777777" w:rsidTr="00E4730B">
        <w:trPr>
          <w:trHeight w:val="563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6CD900" w14:textId="77777777" w:rsidR="0000191C" w:rsidRPr="0000191C" w:rsidRDefault="0000191C" w:rsidP="0000191C">
            <w:pPr>
              <w:rPr>
                <w:rFonts w:cs="Times New Roman"/>
                <w:lang w:eastAsia="zh-CN"/>
              </w:rPr>
            </w:pPr>
            <w:r w:rsidRPr="0000191C">
              <w:rPr>
                <w:rFonts w:cs="Times New Roman"/>
                <w:lang w:eastAsia="zh-CN"/>
              </w:rPr>
              <w:br w:type="page"/>
              <w:t>Day 2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CDB940" w14:textId="77777777" w:rsidR="0000191C" w:rsidRPr="0000191C" w:rsidRDefault="0000191C" w:rsidP="00E4730B">
            <w:pPr>
              <w:rPr>
                <w:rFonts w:cs="Times New Roman"/>
                <w:lang w:eastAsia="zh-CN"/>
              </w:rPr>
            </w:pPr>
          </w:p>
        </w:tc>
        <w:tc>
          <w:tcPr>
            <w:tcW w:w="5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48CDCD" w14:textId="77777777" w:rsidR="0000191C" w:rsidRPr="0000191C" w:rsidRDefault="0000191C" w:rsidP="0000191C">
            <w:pPr>
              <w:pStyle w:val="ListParagraph"/>
              <w:numPr>
                <w:ilvl w:val="0"/>
                <w:numId w:val="5"/>
              </w:numPr>
              <w:rPr>
                <w:rFonts w:cs="Times New Roman"/>
                <w:lang w:eastAsia="zh-CN"/>
              </w:rPr>
            </w:pPr>
            <w:r w:rsidRPr="0000191C">
              <w:rPr>
                <w:rFonts w:cs="Times New Roman"/>
                <w:lang w:eastAsia="zh-CN"/>
              </w:rPr>
              <w:t>Day 2, review all the motions</w:t>
            </w:r>
          </w:p>
          <w:p w14:paraId="580C0D8F" w14:textId="77777777" w:rsidR="0000191C" w:rsidRDefault="0000191C" w:rsidP="0000191C">
            <w:pPr>
              <w:pStyle w:val="ListParagraph"/>
              <w:numPr>
                <w:ilvl w:val="0"/>
                <w:numId w:val="5"/>
              </w:num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 xml:space="preserve">Show the lyrics on the </w:t>
            </w:r>
            <w:proofErr w:type="spellStart"/>
            <w:r>
              <w:rPr>
                <w:rFonts w:cs="Times New Roman"/>
                <w:lang w:eastAsia="zh-CN"/>
              </w:rPr>
              <w:t>SMARTboard</w:t>
            </w:r>
            <w:proofErr w:type="spellEnd"/>
            <w:r>
              <w:rPr>
                <w:rFonts w:cs="Times New Roman"/>
                <w:lang w:eastAsia="zh-CN"/>
              </w:rPr>
              <w:t xml:space="preserve"> file, and teach children sing phrase by phrase.</w:t>
            </w:r>
          </w:p>
          <w:p w14:paraId="617109DA" w14:textId="77777777" w:rsidR="0000191C" w:rsidRDefault="0000191C" w:rsidP="0000191C">
            <w:pPr>
              <w:pStyle w:val="ListParagraph"/>
              <w:numPr>
                <w:ilvl w:val="0"/>
                <w:numId w:val="5"/>
              </w:num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Sing the whole song with motions</w:t>
            </w:r>
          </w:p>
          <w:p w14:paraId="4893E768" w14:textId="77777777" w:rsidR="0000191C" w:rsidRDefault="0000191C" w:rsidP="0000191C">
            <w:pPr>
              <w:pStyle w:val="ListParagraph"/>
              <w:numPr>
                <w:ilvl w:val="0"/>
                <w:numId w:val="5"/>
              </w:num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Add tempo, starting from slow to fast.</w:t>
            </w:r>
          </w:p>
          <w:p w14:paraId="6D215A3E" w14:textId="77777777" w:rsidR="0000191C" w:rsidRDefault="0000191C" w:rsidP="0000191C">
            <w:pPr>
              <w:pStyle w:val="ListParagraph"/>
              <w:numPr>
                <w:ilvl w:val="0"/>
                <w:numId w:val="5"/>
              </w:num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Cue the students when it is the last round.</w:t>
            </w:r>
          </w:p>
          <w:p w14:paraId="338FF815" w14:textId="77777777" w:rsidR="0000191C" w:rsidRPr="00E81989" w:rsidRDefault="0000191C" w:rsidP="0000191C">
            <w:pPr>
              <w:pStyle w:val="ListParagraph"/>
              <w:numPr>
                <w:ilvl w:val="0"/>
                <w:numId w:val="5"/>
              </w:num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Watch the below link:</w:t>
            </w:r>
          </w:p>
          <w:p w14:paraId="352D0556" w14:textId="77777777" w:rsidR="0000191C" w:rsidRDefault="002A7D72" w:rsidP="0000191C">
            <w:pPr>
              <w:spacing w:after="200" w:line="276" w:lineRule="auto"/>
              <w:rPr>
                <w:rFonts w:cs="Times New Roman"/>
                <w:lang w:eastAsia="zh-CN"/>
              </w:rPr>
            </w:pPr>
            <w:hyperlink r:id="rId5" w:history="1">
              <w:r w:rsidR="0000191C" w:rsidRPr="005A2194">
                <w:rPr>
                  <w:rStyle w:val="Hyperlink"/>
                  <w:rFonts w:cs="Times New Roman"/>
                  <w:lang w:eastAsia="zh-CN"/>
                </w:rPr>
                <w:t>https://www.youtube.com/watch?v=eCu8Fu1h4VQ</w:t>
              </w:r>
            </w:hyperlink>
          </w:p>
          <w:p w14:paraId="1B328791" w14:textId="77777777" w:rsidR="0000191C" w:rsidRDefault="0000191C" w:rsidP="0000191C">
            <w:pPr>
              <w:pStyle w:val="ListParagraph"/>
              <w:numPr>
                <w:ilvl w:val="0"/>
                <w:numId w:val="4"/>
              </w:numPr>
              <w:spacing w:after="200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 xml:space="preserve">Ask comments from students. How is their performance different from the above </w:t>
            </w:r>
            <w:proofErr w:type="gramStart"/>
            <w:r>
              <w:rPr>
                <w:rFonts w:cs="Times New Roman"/>
                <w:lang w:eastAsia="zh-CN"/>
              </w:rPr>
              <w:t>video.</w:t>
            </w:r>
            <w:proofErr w:type="gramEnd"/>
          </w:p>
          <w:p w14:paraId="7C87788C" w14:textId="77777777" w:rsidR="0000191C" w:rsidRDefault="0000191C" w:rsidP="0000191C">
            <w:pPr>
              <w:pStyle w:val="ListParagraph"/>
              <w:numPr>
                <w:ilvl w:val="0"/>
                <w:numId w:val="4"/>
              </w:numPr>
              <w:spacing w:after="200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What do they like? What do they value?</w:t>
            </w:r>
          </w:p>
          <w:p w14:paraId="74289FDF" w14:textId="77777777" w:rsidR="0000191C" w:rsidRPr="00E42F88" w:rsidRDefault="0000191C" w:rsidP="0000191C">
            <w:pPr>
              <w:rPr>
                <w:rFonts w:cs="Times New Roman"/>
                <w:b/>
                <w:lang w:eastAsia="zh-CN"/>
              </w:rPr>
            </w:pPr>
            <w:r>
              <w:rPr>
                <w:rFonts w:cs="Times New Roman"/>
                <w:lang w:eastAsia="zh-CN"/>
              </w:rPr>
              <w:t>Introduce to children there are many famous choral groups (ensembles) in the Philippines.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8A2885" w14:textId="77777777" w:rsidR="0000191C" w:rsidRPr="0000191C" w:rsidRDefault="0000191C" w:rsidP="00E4730B">
            <w:pPr>
              <w:rPr>
                <w:rFonts w:cs="Times New Roman"/>
                <w:lang w:eastAsia="zh-CN"/>
              </w:rPr>
            </w:pPr>
            <w:proofErr w:type="spellStart"/>
            <w:r w:rsidRPr="0000191C">
              <w:rPr>
                <w:rFonts w:cs="Times New Roman"/>
                <w:lang w:eastAsia="zh-CN"/>
              </w:rPr>
              <w:t>SMARTboard</w:t>
            </w:r>
            <w:proofErr w:type="spellEnd"/>
          </w:p>
        </w:tc>
      </w:tr>
    </w:tbl>
    <w:p w14:paraId="5495E13D" w14:textId="77777777" w:rsidR="0000191C" w:rsidRDefault="0000191C" w:rsidP="00E81989">
      <w:pPr>
        <w:spacing w:after="200" w:line="276" w:lineRule="auto"/>
        <w:rPr>
          <w:b/>
          <w:sz w:val="22"/>
          <w:szCs w:val="22"/>
          <w:lang w:eastAsia="zh-CN"/>
        </w:rPr>
      </w:pPr>
    </w:p>
    <w:p w14:paraId="14EEB528" w14:textId="77777777" w:rsidR="00A95C59" w:rsidRDefault="00A95C59" w:rsidP="00E81989">
      <w:pPr>
        <w:spacing w:after="200" w:line="276" w:lineRule="auto"/>
        <w:rPr>
          <w:b/>
          <w:sz w:val="22"/>
          <w:szCs w:val="22"/>
          <w:lang w:eastAsia="zh-CN"/>
        </w:rPr>
      </w:pPr>
    </w:p>
    <w:p w14:paraId="24A88AC3" w14:textId="77777777" w:rsidR="00A95C59" w:rsidRDefault="00A95C59" w:rsidP="00E81989">
      <w:pPr>
        <w:spacing w:after="200" w:line="276" w:lineRule="auto"/>
        <w:rPr>
          <w:b/>
          <w:sz w:val="22"/>
          <w:szCs w:val="22"/>
          <w:lang w:eastAsia="zh-CN"/>
        </w:rPr>
      </w:pPr>
    </w:p>
    <w:p w14:paraId="70E01C66" w14:textId="77777777" w:rsidR="00E81989" w:rsidRPr="00E81989" w:rsidRDefault="00E81989" w:rsidP="00E81989">
      <w:pPr>
        <w:spacing w:after="200" w:line="276" w:lineRule="auto"/>
        <w:rPr>
          <w:b/>
          <w:sz w:val="22"/>
          <w:szCs w:val="22"/>
          <w:lang w:eastAsia="zh-CN"/>
        </w:rPr>
      </w:pPr>
      <w:r w:rsidRPr="00E81989">
        <w:rPr>
          <w:b/>
          <w:sz w:val="22"/>
          <w:szCs w:val="22"/>
          <w:lang w:eastAsia="zh-CN"/>
        </w:rPr>
        <w:lastRenderedPageBreak/>
        <w:t xml:space="preserve">Tong </w:t>
      </w:r>
      <w:proofErr w:type="spellStart"/>
      <w:r w:rsidRPr="00E81989">
        <w:rPr>
          <w:b/>
          <w:sz w:val="22"/>
          <w:szCs w:val="22"/>
          <w:lang w:eastAsia="zh-CN"/>
        </w:rPr>
        <w:t>tong</w:t>
      </w:r>
      <w:proofErr w:type="spellEnd"/>
      <w:r w:rsidRPr="00E81989">
        <w:rPr>
          <w:b/>
          <w:sz w:val="22"/>
          <w:szCs w:val="22"/>
          <w:lang w:eastAsia="zh-CN"/>
        </w:rPr>
        <w:t xml:space="preserve"> </w:t>
      </w:r>
      <w:proofErr w:type="spellStart"/>
      <w:r w:rsidRPr="00E81989">
        <w:rPr>
          <w:b/>
          <w:sz w:val="22"/>
          <w:szCs w:val="22"/>
          <w:lang w:eastAsia="zh-CN"/>
        </w:rPr>
        <w:t>tong</w:t>
      </w:r>
      <w:proofErr w:type="spellEnd"/>
      <w:r w:rsidRPr="00E81989">
        <w:rPr>
          <w:b/>
          <w:sz w:val="22"/>
          <w:szCs w:val="22"/>
          <w:lang w:eastAsia="zh-CN"/>
        </w:rPr>
        <w:t xml:space="preserve"> </w:t>
      </w:r>
      <w:proofErr w:type="spellStart"/>
      <w:r w:rsidRPr="00E81989">
        <w:rPr>
          <w:b/>
          <w:sz w:val="22"/>
          <w:szCs w:val="22"/>
          <w:lang w:eastAsia="zh-CN"/>
        </w:rPr>
        <w:t>tong</w:t>
      </w:r>
      <w:proofErr w:type="spellEnd"/>
    </w:p>
    <w:p w14:paraId="60AE72C8" w14:textId="77777777" w:rsidR="00E42F88" w:rsidRPr="00E42F88" w:rsidRDefault="00E81989">
      <w:r>
        <w:rPr>
          <w:b/>
          <w:noProof/>
          <w:lang w:eastAsia="zh-CN"/>
        </w:rPr>
        <w:drawing>
          <wp:inline distT="0" distB="0" distL="0" distR="0" wp14:anchorId="36249577" wp14:editId="3486C462">
            <wp:extent cx="5943600" cy="2691130"/>
            <wp:effectExtent l="0" t="0" r="0" b="0"/>
            <wp:docPr id="1" name="Picture 12" descr="To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ong.jp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1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765B11" w14:textId="77777777" w:rsidR="00E81989" w:rsidRDefault="00E81989"/>
    <w:p w14:paraId="1A90710C" w14:textId="77777777" w:rsidR="00E81989" w:rsidRPr="00E81989" w:rsidRDefault="00E81989" w:rsidP="00E81989">
      <w:pPr>
        <w:rPr>
          <w:sz w:val="22"/>
          <w:szCs w:val="22"/>
          <w:lang w:eastAsia="zh-CN"/>
        </w:rPr>
      </w:pPr>
      <w:r w:rsidRPr="00E81989">
        <w:rPr>
          <w:sz w:val="22"/>
          <w:szCs w:val="22"/>
          <w:lang w:eastAsia="zh-CN"/>
        </w:rPr>
        <w:t xml:space="preserve">Tong </w:t>
      </w:r>
      <w:proofErr w:type="spellStart"/>
      <w:r w:rsidRPr="00E81989">
        <w:rPr>
          <w:sz w:val="22"/>
          <w:szCs w:val="22"/>
          <w:lang w:eastAsia="zh-CN"/>
        </w:rPr>
        <w:t>Tong</w:t>
      </w:r>
      <w:proofErr w:type="spellEnd"/>
      <w:r w:rsidRPr="00E81989">
        <w:rPr>
          <w:sz w:val="22"/>
          <w:szCs w:val="22"/>
          <w:lang w:eastAsia="zh-CN"/>
        </w:rPr>
        <w:t xml:space="preserve"> </w:t>
      </w:r>
      <w:proofErr w:type="spellStart"/>
      <w:r w:rsidRPr="00E81989">
        <w:rPr>
          <w:sz w:val="22"/>
          <w:szCs w:val="22"/>
          <w:lang w:eastAsia="zh-CN"/>
        </w:rPr>
        <w:t>Tong</w:t>
      </w:r>
      <w:proofErr w:type="spellEnd"/>
      <w:r w:rsidRPr="00E81989">
        <w:rPr>
          <w:sz w:val="22"/>
          <w:szCs w:val="22"/>
          <w:lang w:eastAsia="zh-CN"/>
        </w:rPr>
        <w:t xml:space="preserve"> </w:t>
      </w:r>
      <w:proofErr w:type="spellStart"/>
      <w:r w:rsidRPr="00E81989">
        <w:rPr>
          <w:sz w:val="22"/>
          <w:szCs w:val="22"/>
          <w:lang w:eastAsia="zh-CN"/>
        </w:rPr>
        <w:t>Tong</w:t>
      </w:r>
      <w:proofErr w:type="spellEnd"/>
      <w:r w:rsidRPr="00E81989">
        <w:rPr>
          <w:sz w:val="22"/>
          <w:szCs w:val="22"/>
          <w:lang w:eastAsia="zh-CN"/>
        </w:rPr>
        <w:t xml:space="preserve"> </w:t>
      </w:r>
      <w:proofErr w:type="spellStart"/>
      <w:r w:rsidRPr="00E81989">
        <w:rPr>
          <w:sz w:val="22"/>
          <w:szCs w:val="22"/>
          <w:lang w:eastAsia="zh-CN"/>
        </w:rPr>
        <w:t>Pakitongkitong</w:t>
      </w:r>
      <w:proofErr w:type="spellEnd"/>
    </w:p>
    <w:p w14:paraId="324D92FB" w14:textId="77777777" w:rsidR="00E81989" w:rsidRPr="00E81989" w:rsidRDefault="00E81989" w:rsidP="00E81989">
      <w:pPr>
        <w:rPr>
          <w:sz w:val="22"/>
          <w:szCs w:val="22"/>
          <w:lang w:eastAsia="zh-CN"/>
        </w:rPr>
      </w:pPr>
      <w:r w:rsidRPr="00E81989">
        <w:rPr>
          <w:sz w:val="22"/>
          <w:szCs w:val="22"/>
          <w:lang w:eastAsia="zh-CN"/>
        </w:rPr>
        <w:t>This huge crab is so huge, it is so hard to catch it</w:t>
      </w:r>
    </w:p>
    <w:p w14:paraId="650C74CF" w14:textId="77777777" w:rsidR="00E81989" w:rsidRPr="00E81989" w:rsidRDefault="00E81989" w:rsidP="00E81989">
      <w:pPr>
        <w:rPr>
          <w:sz w:val="22"/>
          <w:szCs w:val="22"/>
          <w:lang w:eastAsia="zh-CN"/>
        </w:rPr>
      </w:pPr>
      <w:r w:rsidRPr="00E81989">
        <w:rPr>
          <w:sz w:val="22"/>
          <w:szCs w:val="22"/>
          <w:lang w:eastAsia="zh-CN"/>
        </w:rPr>
        <w:t xml:space="preserve"> I hope I will be the one to get it, I wish I will be the one to trap it</w:t>
      </w:r>
    </w:p>
    <w:p w14:paraId="29EA09EF" w14:textId="77777777" w:rsidR="00E81989" w:rsidRDefault="00E81989" w:rsidP="00E81989">
      <w:pPr>
        <w:spacing w:after="200" w:line="276" w:lineRule="auto"/>
        <w:rPr>
          <w:sz w:val="22"/>
          <w:szCs w:val="22"/>
          <w:lang w:eastAsia="zh-CN"/>
        </w:rPr>
      </w:pPr>
    </w:p>
    <w:p w14:paraId="128BDC69" w14:textId="77777777" w:rsidR="00E81989" w:rsidRDefault="002A7D72" w:rsidP="00E81989">
      <w:pPr>
        <w:spacing w:after="200" w:line="276" w:lineRule="auto"/>
        <w:rPr>
          <w:sz w:val="22"/>
          <w:szCs w:val="22"/>
          <w:lang w:eastAsia="zh-CN"/>
        </w:rPr>
      </w:pPr>
      <w:hyperlink r:id="rId7" w:history="1">
        <w:r w:rsidR="00E81989" w:rsidRPr="005A2194">
          <w:rPr>
            <w:rStyle w:val="Hyperlink"/>
            <w:sz w:val="22"/>
            <w:szCs w:val="22"/>
            <w:lang w:eastAsia="zh-CN"/>
          </w:rPr>
          <w:t>https://vimeo.com/user18507948/review/141000236/d1c87a023a</w:t>
        </w:r>
      </w:hyperlink>
    </w:p>
    <w:p w14:paraId="1A935FAB" w14:textId="77777777" w:rsidR="00E42F88" w:rsidRPr="00E42F88" w:rsidRDefault="00E42F88">
      <w:r w:rsidRPr="00E42F88">
        <w:t>Assessment – we will discuss this on Oct. 3.</w:t>
      </w:r>
    </w:p>
    <w:p w14:paraId="22C9ED74" w14:textId="77777777" w:rsidR="00E42F88" w:rsidRPr="00E42F88" w:rsidRDefault="00E42F88"/>
    <w:p w14:paraId="37A735CF" w14:textId="77777777" w:rsidR="00E42F88" w:rsidRDefault="00E42F88">
      <w:r w:rsidRPr="00E42F88">
        <w:t xml:space="preserve">Teacher’s reflection/talk: </w:t>
      </w:r>
    </w:p>
    <w:p w14:paraId="24C828A8" w14:textId="77777777" w:rsidR="0000191C" w:rsidRDefault="0000191C"/>
    <w:p w14:paraId="2DCC826F" w14:textId="77777777" w:rsidR="0000191C" w:rsidRPr="00E42F88" w:rsidRDefault="0000191C">
      <w:r>
        <w:rPr>
          <w:rFonts w:ascii="Times New Roman" w:hAnsi="Times New Roman" w:cs="Times New Roman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128A863" wp14:editId="7FD0AE0F">
                <wp:simplePos x="0" y="0"/>
                <wp:positionH relativeFrom="column">
                  <wp:posOffset>-28576</wp:posOffset>
                </wp:positionH>
                <wp:positionV relativeFrom="paragraph">
                  <wp:posOffset>88900</wp:posOffset>
                </wp:positionV>
                <wp:extent cx="6372225" cy="2752725"/>
                <wp:effectExtent l="0" t="0" r="28575" b="2857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72225" cy="2752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303B51" w14:textId="77777777" w:rsidR="00786157" w:rsidRPr="00786157" w:rsidRDefault="00786157" w:rsidP="00786157">
                            <w:pPr>
                              <w:keepNext/>
                              <w:outlineLvl w:val="1"/>
                              <w:rPr>
                                <w:rFonts w:ascii="Calibri" w:eastAsia="Times" w:hAnsi="Calibri" w:cs="Times New Roman"/>
                                <w:b/>
                                <w:color w:val="000099"/>
                                <w:sz w:val="28"/>
                                <w:szCs w:val="28"/>
                              </w:rPr>
                            </w:pPr>
                            <w:r w:rsidRPr="00786157">
                              <w:rPr>
                                <w:rFonts w:ascii="Calibri" w:eastAsia="Times" w:hAnsi="Calibri" w:cs="Times New Roman"/>
                                <w:b/>
                                <w:color w:val="000099"/>
                                <w:sz w:val="28"/>
                                <w:szCs w:val="28"/>
                              </w:rPr>
                              <w:t>CHART 1a - Singing</w:t>
                            </w:r>
                          </w:p>
                          <w:tbl>
                            <w:tblPr>
                              <w:tblW w:w="0" w:type="auto"/>
                              <w:tblInd w:w="93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328"/>
                              <w:gridCol w:w="9317"/>
                            </w:tblGrid>
                            <w:tr w:rsidR="00786157" w:rsidRPr="00786157" w14:paraId="7FF4FDB3" w14:textId="77777777" w:rsidTr="00786157">
                              <w:trPr>
                                <w:trHeight w:val="300"/>
                              </w:trPr>
                              <w:tc>
                                <w:tcPr>
                                  <w:tcW w:w="0" w:type="auto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26604FDE" w14:textId="77777777" w:rsidR="00786157" w:rsidRPr="00786157" w:rsidRDefault="00786157" w:rsidP="00786157">
                                  <w:pPr>
                                    <w:rPr>
                                      <w:rFonts w:ascii="Calibri" w:eastAsia="Times New Roman" w:hAnsi="Calibri" w:cs="Times New Roman"/>
                                      <w:sz w:val="22"/>
                                      <w:szCs w:val="22"/>
                                      <w:lang w:eastAsia="zh-CN"/>
                                    </w:rPr>
                                  </w:pPr>
                                  <w:r w:rsidRPr="00786157">
                                    <w:rPr>
                                      <w:rFonts w:ascii="Calibri" w:eastAsia="Times New Roman" w:hAnsi="Calibri" w:cs="Times New Roman"/>
                                      <w:sz w:val="22"/>
                                      <w:szCs w:val="22"/>
                                      <w:lang w:eastAsia="zh-CN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57E4CF63" w14:textId="77777777" w:rsidR="00786157" w:rsidRPr="00786157" w:rsidRDefault="00786157" w:rsidP="00786157">
                                  <w:pPr>
                                    <w:rPr>
                                      <w:rFonts w:ascii="Calibri" w:eastAsia="Times New Roman" w:hAnsi="Calibri" w:cs="Times New Roman"/>
                                      <w:sz w:val="22"/>
                                      <w:szCs w:val="22"/>
                                      <w:lang w:eastAsia="zh-CN"/>
                                    </w:rPr>
                                  </w:pPr>
                                </w:p>
                              </w:tc>
                            </w:tr>
                            <w:tr w:rsidR="00786157" w:rsidRPr="00786157" w14:paraId="5EF7F25C" w14:textId="77777777" w:rsidTr="00786157">
                              <w:trPr>
                                <w:trHeight w:val="765"/>
                              </w:trPr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74B5BC14" w14:textId="77777777" w:rsidR="00786157" w:rsidRPr="00786157" w:rsidRDefault="00786157" w:rsidP="00786157">
                                  <w:pPr>
                                    <w:jc w:val="center"/>
                                    <w:rPr>
                                      <w:rFonts w:ascii="Calibri" w:eastAsia="Times New Roman" w:hAnsi="Calibri" w:cs="Times New Roman"/>
                                      <w:sz w:val="22"/>
                                      <w:szCs w:val="22"/>
                                      <w:lang w:eastAsia="zh-CN"/>
                                    </w:rPr>
                                  </w:pPr>
                                  <w:r w:rsidRPr="00786157">
                                    <w:rPr>
                                      <w:rFonts w:ascii="Calibri" w:eastAsia="Times New Roman" w:hAnsi="Calibri" w:cs="Times New Roman"/>
                                      <w:sz w:val="22"/>
                                      <w:szCs w:val="22"/>
                                      <w:lang w:eastAsia="zh-CN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7AFD3570" w14:textId="77777777" w:rsidR="00786157" w:rsidRPr="00786157" w:rsidRDefault="00786157" w:rsidP="00786157">
                                  <w:pPr>
                                    <w:rPr>
                                      <w:rFonts w:ascii="Calibri" w:eastAsia="Times New Roman" w:hAnsi="Calibri" w:cs="Times New Roman"/>
                                      <w:sz w:val="20"/>
                                      <w:szCs w:val="20"/>
                                      <w:lang w:eastAsia="zh-CN"/>
                                    </w:rPr>
                                  </w:pPr>
                                  <w:r w:rsidRPr="00786157">
                                    <w:rPr>
                                      <w:rFonts w:ascii="Calibri" w:eastAsia="Times New Roman" w:hAnsi="Calibri" w:cs="Times New Roman"/>
                                      <w:sz w:val="20"/>
                                      <w:szCs w:val="20"/>
                                      <w:lang w:eastAsia="zh-CN"/>
                                    </w:rPr>
                                    <w:t xml:space="preserve">4 = student sang the entire song with head voice, 1 inaccurate pitch/interval and rhythm precise </w:t>
                                  </w:r>
                                  <w:proofErr w:type="gramStart"/>
                                  <w:r w:rsidRPr="00786157">
                                    <w:rPr>
                                      <w:rFonts w:ascii="Calibri" w:eastAsia="Times New Roman" w:hAnsi="Calibri" w:cs="Times New Roman"/>
                                      <w:sz w:val="20"/>
                                      <w:szCs w:val="20"/>
                                      <w:lang w:eastAsia="zh-CN"/>
                                    </w:rPr>
                                    <w:t>pitches,  appropriate</w:t>
                                  </w:r>
                                  <w:proofErr w:type="gramEnd"/>
                                  <w:r w:rsidRPr="00786157">
                                    <w:rPr>
                                      <w:rFonts w:ascii="Calibri" w:eastAsia="Times New Roman" w:hAnsi="Calibri" w:cs="Times New Roman"/>
                                      <w:sz w:val="20"/>
                                      <w:szCs w:val="20"/>
                                      <w:lang w:eastAsia="zh-CN"/>
                                    </w:rPr>
                                    <w:t xml:space="preserve"> tempo, and excellent posture.</w:t>
                                  </w:r>
                                </w:p>
                              </w:tc>
                            </w:tr>
                            <w:tr w:rsidR="00786157" w:rsidRPr="00786157" w14:paraId="32579747" w14:textId="77777777" w:rsidTr="00786157">
                              <w:trPr>
                                <w:trHeight w:val="765"/>
                              </w:trPr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6919AA2E" w14:textId="77777777" w:rsidR="00786157" w:rsidRPr="00786157" w:rsidRDefault="00786157" w:rsidP="00786157">
                                  <w:pPr>
                                    <w:jc w:val="center"/>
                                    <w:rPr>
                                      <w:rFonts w:ascii="Calibri" w:eastAsia="Times New Roman" w:hAnsi="Calibri" w:cs="Times New Roman"/>
                                      <w:sz w:val="22"/>
                                      <w:szCs w:val="22"/>
                                      <w:lang w:eastAsia="zh-CN"/>
                                    </w:rPr>
                                  </w:pPr>
                                  <w:r w:rsidRPr="00786157">
                                    <w:rPr>
                                      <w:rFonts w:ascii="Calibri" w:eastAsia="Times New Roman" w:hAnsi="Calibri" w:cs="Times New Roman"/>
                                      <w:sz w:val="22"/>
                                      <w:szCs w:val="22"/>
                                      <w:lang w:eastAsia="zh-CN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8A2A318" w14:textId="77777777" w:rsidR="00786157" w:rsidRPr="00786157" w:rsidRDefault="00786157" w:rsidP="00786157">
                                  <w:pPr>
                                    <w:rPr>
                                      <w:rFonts w:ascii="Calibri" w:eastAsia="Times New Roman" w:hAnsi="Calibri" w:cs="Times New Roman"/>
                                      <w:sz w:val="20"/>
                                      <w:szCs w:val="20"/>
                                      <w:lang w:eastAsia="zh-CN"/>
                                    </w:rPr>
                                  </w:pPr>
                                  <w:r w:rsidRPr="00786157">
                                    <w:rPr>
                                      <w:rFonts w:ascii="Calibri" w:eastAsia="Times New Roman" w:hAnsi="Calibri" w:cs="Times New Roman"/>
                                      <w:sz w:val="20"/>
                                      <w:szCs w:val="20"/>
                                      <w:lang w:eastAsia="zh-CN"/>
                                    </w:rPr>
                                    <w:t>3 = student began on correct starting pitch, sang with head voice, 1-3 inaccurate pitch/interval and rhythm, good tempo, and appropriate posture.</w:t>
                                  </w:r>
                                </w:p>
                              </w:tc>
                            </w:tr>
                            <w:tr w:rsidR="00786157" w:rsidRPr="00786157" w14:paraId="1E7BD1EC" w14:textId="77777777" w:rsidTr="00786157">
                              <w:trPr>
                                <w:trHeight w:val="1020"/>
                              </w:trPr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6553442D" w14:textId="77777777" w:rsidR="00786157" w:rsidRPr="00786157" w:rsidRDefault="00786157" w:rsidP="00786157">
                                  <w:pPr>
                                    <w:jc w:val="center"/>
                                    <w:rPr>
                                      <w:rFonts w:ascii="Calibri" w:eastAsia="Times New Roman" w:hAnsi="Calibri" w:cs="Times New Roman"/>
                                      <w:sz w:val="22"/>
                                      <w:szCs w:val="22"/>
                                      <w:lang w:eastAsia="zh-CN"/>
                                    </w:rPr>
                                  </w:pPr>
                                  <w:r w:rsidRPr="00786157">
                                    <w:rPr>
                                      <w:rFonts w:ascii="Calibri" w:eastAsia="Times New Roman" w:hAnsi="Calibri" w:cs="Times New Roman"/>
                                      <w:sz w:val="22"/>
                                      <w:szCs w:val="22"/>
                                      <w:lang w:eastAsia="zh-CN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466B53D4" w14:textId="77777777" w:rsidR="00786157" w:rsidRPr="00786157" w:rsidRDefault="00786157" w:rsidP="00786157">
                                  <w:pPr>
                                    <w:rPr>
                                      <w:rFonts w:ascii="Calibri" w:eastAsia="Times New Roman" w:hAnsi="Calibri" w:cs="Times New Roman"/>
                                      <w:sz w:val="20"/>
                                      <w:szCs w:val="20"/>
                                      <w:lang w:eastAsia="zh-CN"/>
                                    </w:rPr>
                                  </w:pPr>
                                  <w:r w:rsidRPr="00786157">
                                    <w:rPr>
                                      <w:rFonts w:ascii="Calibri" w:eastAsia="Times New Roman" w:hAnsi="Calibri" w:cs="Times New Roman"/>
                                      <w:sz w:val="20"/>
                                      <w:szCs w:val="20"/>
                                      <w:lang w:eastAsia="zh-CN"/>
                                    </w:rPr>
                                    <w:t xml:space="preserve">2 = student did not start on the correct pitch, sang without head voice, with 4—5 incorrect pitches and rhythm, inconsistent effort in demonstrating tempo, and poor posture. </w:t>
                                  </w:r>
                                </w:p>
                              </w:tc>
                            </w:tr>
                            <w:tr w:rsidR="00786157" w:rsidRPr="00786157" w14:paraId="0BAAA187" w14:textId="77777777" w:rsidTr="00786157">
                              <w:trPr>
                                <w:trHeight w:val="765"/>
                              </w:trPr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0F30FF6A" w14:textId="77777777" w:rsidR="00786157" w:rsidRPr="00786157" w:rsidRDefault="00786157" w:rsidP="00786157">
                                  <w:pPr>
                                    <w:jc w:val="center"/>
                                    <w:rPr>
                                      <w:rFonts w:ascii="Calibri" w:eastAsia="Times New Roman" w:hAnsi="Calibri" w:cs="Times New Roman"/>
                                      <w:sz w:val="22"/>
                                      <w:szCs w:val="22"/>
                                      <w:lang w:eastAsia="zh-CN"/>
                                    </w:rPr>
                                  </w:pPr>
                                  <w:r w:rsidRPr="00786157">
                                    <w:rPr>
                                      <w:rFonts w:ascii="Calibri" w:eastAsia="Times New Roman" w:hAnsi="Calibri" w:cs="Times New Roman"/>
                                      <w:sz w:val="22"/>
                                      <w:szCs w:val="22"/>
                                      <w:lang w:eastAsia="zh-CN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5C32D38" w14:textId="77777777" w:rsidR="00786157" w:rsidRPr="00786157" w:rsidRDefault="00786157" w:rsidP="00786157">
                                  <w:pPr>
                                    <w:rPr>
                                      <w:rFonts w:ascii="Calibri" w:eastAsia="Times New Roman" w:hAnsi="Calibri" w:cs="Times New Roman"/>
                                      <w:sz w:val="20"/>
                                      <w:szCs w:val="20"/>
                                      <w:lang w:eastAsia="zh-CN"/>
                                    </w:rPr>
                                  </w:pPr>
                                  <w:r w:rsidRPr="00786157">
                                    <w:rPr>
                                      <w:rFonts w:ascii="Calibri" w:eastAsia="Times New Roman" w:hAnsi="Calibri" w:cs="Times New Roman"/>
                                      <w:sz w:val="20"/>
                                      <w:szCs w:val="20"/>
                                      <w:lang w:eastAsia="zh-CN"/>
                                    </w:rPr>
                                    <w:t xml:space="preserve">1 = student did not use head voice, sang without tonal center, no evidence in demonstrating tempo, and poor posture. </w:t>
                                  </w:r>
                                </w:p>
                              </w:tc>
                            </w:tr>
                          </w:tbl>
                          <w:p w14:paraId="2C0365E7" w14:textId="77777777" w:rsidR="00786157" w:rsidRPr="00786157" w:rsidRDefault="00786157" w:rsidP="00786157">
                            <w:pPr>
                              <w:rPr>
                                <w:rFonts w:ascii="Calibri" w:eastAsia="Times" w:hAnsi="Calibri" w:cs="Times New Roman"/>
                                <w:sz w:val="20"/>
                                <w:szCs w:val="20"/>
                              </w:rPr>
                            </w:pPr>
                          </w:p>
                          <w:p w14:paraId="196908B1" w14:textId="77777777" w:rsidR="0000191C" w:rsidRDefault="0000191C" w:rsidP="0000191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28A863" id="Text Box 4" o:spid="_x0000_s1029" type="#_x0000_t202" style="position:absolute;margin-left:-2.25pt;margin-top:7pt;width:501.75pt;height:216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">
                <v:textbox>
                  <w:txbxContent>
                    <w:p w14:paraId="05303B51" w14:textId="77777777" w:rsidR="00786157" w:rsidRPr="00786157" w:rsidRDefault="00786157" w:rsidP="00786157">
                      <w:pPr>
                        <w:keepNext/>
                        <w:outlineLvl w:val="1"/>
                        <w:rPr>
                          <w:rFonts w:ascii="Calibri" w:eastAsia="Times" w:hAnsi="Calibri" w:cs="Times New Roman"/>
                          <w:b/>
                          <w:color w:val="000099"/>
                          <w:sz w:val="28"/>
                          <w:szCs w:val="28"/>
                        </w:rPr>
                      </w:pPr>
                      <w:r w:rsidRPr="00786157">
                        <w:rPr>
                          <w:rFonts w:ascii="Calibri" w:eastAsia="Times" w:hAnsi="Calibri" w:cs="Times New Roman"/>
                          <w:b/>
                          <w:color w:val="000099"/>
                          <w:sz w:val="28"/>
                          <w:szCs w:val="28"/>
                        </w:rPr>
                        <w:t>CHART 1a - Singing</w:t>
                      </w:r>
                    </w:p>
                    <w:tbl>
                      <w:tblPr>
                        <w:tblW w:w="0" w:type="auto"/>
                        <w:tblInd w:w="93" w:type="dxa"/>
                        <w:tblLook w:val="04A0" w:firstRow="1" w:lastRow="0" w:firstColumn="1" w:lastColumn="0" w:noHBand="0" w:noVBand="1"/>
                      </w:tblPr>
                      <w:tblGrid>
                        <w:gridCol w:w="328"/>
                        <w:gridCol w:w="9317"/>
                      </w:tblGrid>
                      <w:tr w:rsidR="00786157" w:rsidRPr="00786157" w14:paraId="7FF4FDB3" w14:textId="77777777" w:rsidTr="00786157">
                        <w:trPr>
                          <w:trHeight w:val="300"/>
                        </w:trPr>
                        <w:tc>
                          <w:tcPr>
                            <w:tcW w:w="0" w:type="auto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26604FDE" w14:textId="77777777" w:rsidR="00786157" w:rsidRPr="00786157" w:rsidRDefault="00786157" w:rsidP="00786157">
                            <w:pPr>
                              <w:rPr>
                                <w:rFonts w:ascii="Calibri" w:eastAsia="Times New Roman" w:hAnsi="Calibri" w:cs="Times New Roman"/>
                                <w:sz w:val="22"/>
                                <w:szCs w:val="22"/>
                                <w:lang w:eastAsia="zh-CN"/>
                              </w:rPr>
                            </w:pPr>
                            <w:r w:rsidRPr="00786157">
                              <w:rPr>
                                <w:rFonts w:ascii="Calibri" w:eastAsia="Times New Roman" w:hAnsi="Calibri" w:cs="Times New Roman"/>
                                <w:sz w:val="22"/>
                                <w:szCs w:val="22"/>
                                <w:lang w:eastAsia="zh-CN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57E4CF63" w14:textId="77777777" w:rsidR="00786157" w:rsidRPr="00786157" w:rsidRDefault="00786157" w:rsidP="00786157">
                            <w:pPr>
                              <w:rPr>
                                <w:rFonts w:ascii="Calibri" w:eastAsia="Times New Roman" w:hAnsi="Calibri" w:cs="Times New Roman"/>
                                <w:sz w:val="22"/>
                                <w:szCs w:val="22"/>
                                <w:lang w:eastAsia="zh-CN"/>
                              </w:rPr>
                            </w:pPr>
                          </w:p>
                        </w:tc>
                      </w:tr>
                      <w:tr w:rsidR="00786157" w:rsidRPr="00786157" w14:paraId="5EF7F25C" w14:textId="77777777" w:rsidTr="00786157">
                        <w:trPr>
                          <w:trHeight w:val="765"/>
                        </w:trPr>
                        <w:tc>
                          <w:tcPr>
                            <w:tcW w:w="0" w:type="auto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74B5BC14" w14:textId="77777777" w:rsidR="00786157" w:rsidRPr="00786157" w:rsidRDefault="00786157" w:rsidP="00786157">
                            <w:pPr>
                              <w:jc w:val="center"/>
                              <w:rPr>
                                <w:rFonts w:ascii="Calibri" w:eastAsia="Times New Roman" w:hAnsi="Calibri" w:cs="Times New Roman"/>
                                <w:sz w:val="22"/>
                                <w:szCs w:val="22"/>
                                <w:lang w:eastAsia="zh-CN"/>
                              </w:rPr>
                            </w:pPr>
                            <w:r w:rsidRPr="00786157">
                              <w:rPr>
                                <w:rFonts w:ascii="Calibri" w:eastAsia="Times New Roman" w:hAnsi="Calibri" w:cs="Times New Roman"/>
                                <w:sz w:val="22"/>
                                <w:szCs w:val="22"/>
                                <w:lang w:eastAsia="zh-CN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7AFD3570" w14:textId="77777777" w:rsidR="00786157" w:rsidRPr="00786157" w:rsidRDefault="00786157" w:rsidP="00786157">
                            <w:pPr>
                              <w:rPr>
                                <w:rFonts w:ascii="Calibri" w:eastAsia="Times New Roman" w:hAnsi="Calibri" w:cs="Times New Roman"/>
                                <w:sz w:val="20"/>
                                <w:szCs w:val="20"/>
                                <w:lang w:eastAsia="zh-CN"/>
                              </w:rPr>
                            </w:pPr>
                            <w:r w:rsidRPr="00786157">
                              <w:rPr>
                                <w:rFonts w:ascii="Calibri" w:eastAsia="Times New Roman" w:hAnsi="Calibri" w:cs="Times New Roman"/>
                                <w:sz w:val="20"/>
                                <w:szCs w:val="20"/>
                                <w:lang w:eastAsia="zh-CN"/>
                              </w:rPr>
                              <w:t xml:space="preserve">4 = student sang the entire song with head voice, 1 inaccurate pitch/interval and rhythm precise </w:t>
                            </w:r>
                            <w:proofErr w:type="gramStart"/>
                            <w:r w:rsidRPr="00786157">
                              <w:rPr>
                                <w:rFonts w:ascii="Calibri" w:eastAsia="Times New Roman" w:hAnsi="Calibri" w:cs="Times New Roman"/>
                                <w:sz w:val="20"/>
                                <w:szCs w:val="20"/>
                                <w:lang w:eastAsia="zh-CN"/>
                              </w:rPr>
                              <w:t>pitches,  appropriate</w:t>
                            </w:r>
                            <w:proofErr w:type="gramEnd"/>
                            <w:r w:rsidRPr="00786157">
                              <w:rPr>
                                <w:rFonts w:ascii="Calibri" w:eastAsia="Times New Roman" w:hAnsi="Calibri" w:cs="Times New Roman"/>
                                <w:sz w:val="20"/>
                                <w:szCs w:val="20"/>
                                <w:lang w:eastAsia="zh-CN"/>
                              </w:rPr>
                              <w:t xml:space="preserve"> tempo, and excellent posture.</w:t>
                            </w:r>
                          </w:p>
                        </w:tc>
                      </w:tr>
                      <w:tr w:rsidR="00786157" w:rsidRPr="00786157" w14:paraId="32579747" w14:textId="77777777" w:rsidTr="00786157">
                        <w:trPr>
                          <w:trHeight w:val="765"/>
                        </w:trPr>
                        <w:tc>
                          <w:tcPr>
                            <w:tcW w:w="0" w:type="auto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6919AA2E" w14:textId="77777777" w:rsidR="00786157" w:rsidRPr="00786157" w:rsidRDefault="00786157" w:rsidP="00786157">
                            <w:pPr>
                              <w:jc w:val="center"/>
                              <w:rPr>
                                <w:rFonts w:ascii="Calibri" w:eastAsia="Times New Roman" w:hAnsi="Calibri" w:cs="Times New Roman"/>
                                <w:sz w:val="22"/>
                                <w:szCs w:val="22"/>
                                <w:lang w:eastAsia="zh-CN"/>
                              </w:rPr>
                            </w:pPr>
                            <w:r w:rsidRPr="00786157">
                              <w:rPr>
                                <w:rFonts w:ascii="Calibri" w:eastAsia="Times New Roman" w:hAnsi="Calibri" w:cs="Times New Roman"/>
                                <w:sz w:val="22"/>
                                <w:szCs w:val="22"/>
                                <w:lang w:eastAsia="zh-CN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8A2A318" w14:textId="77777777" w:rsidR="00786157" w:rsidRPr="00786157" w:rsidRDefault="00786157" w:rsidP="00786157">
                            <w:pPr>
                              <w:rPr>
                                <w:rFonts w:ascii="Calibri" w:eastAsia="Times New Roman" w:hAnsi="Calibri" w:cs="Times New Roman"/>
                                <w:sz w:val="20"/>
                                <w:szCs w:val="20"/>
                                <w:lang w:eastAsia="zh-CN"/>
                              </w:rPr>
                            </w:pPr>
                            <w:r w:rsidRPr="00786157">
                              <w:rPr>
                                <w:rFonts w:ascii="Calibri" w:eastAsia="Times New Roman" w:hAnsi="Calibri" w:cs="Times New Roman"/>
                                <w:sz w:val="20"/>
                                <w:szCs w:val="20"/>
                                <w:lang w:eastAsia="zh-CN"/>
                              </w:rPr>
                              <w:t>3 = student began on correct starting pitch, sang with head voice, 1-3 inaccurate pitch/interval and rhythm, good tempo, and appropriate posture.</w:t>
                            </w:r>
                          </w:p>
                        </w:tc>
                      </w:tr>
                      <w:tr w:rsidR="00786157" w:rsidRPr="00786157" w14:paraId="1E7BD1EC" w14:textId="77777777" w:rsidTr="00786157">
                        <w:trPr>
                          <w:trHeight w:val="1020"/>
                        </w:trPr>
                        <w:tc>
                          <w:tcPr>
                            <w:tcW w:w="0" w:type="auto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6553442D" w14:textId="77777777" w:rsidR="00786157" w:rsidRPr="00786157" w:rsidRDefault="00786157" w:rsidP="00786157">
                            <w:pPr>
                              <w:jc w:val="center"/>
                              <w:rPr>
                                <w:rFonts w:ascii="Calibri" w:eastAsia="Times New Roman" w:hAnsi="Calibri" w:cs="Times New Roman"/>
                                <w:sz w:val="22"/>
                                <w:szCs w:val="22"/>
                                <w:lang w:eastAsia="zh-CN"/>
                              </w:rPr>
                            </w:pPr>
                            <w:r w:rsidRPr="00786157">
                              <w:rPr>
                                <w:rFonts w:ascii="Calibri" w:eastAsia="Times New Roman" w:hAnsi="Calibri" w:cs="Times New Roman"/>
                                <w:sz w:val="22"/>
                                <w:szCs w:val="22"/>
                                <w:lang w:eastAsia="zh-CN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466B53D4" w14:textId="77777777" w:rsidR="00786157" w:rsidRPr="00786157" w:rsidRDefault="00786157" w:rsidP="00786157">
                            <w:pPr>
                              <w:rPr>
                                <w:rFonts w:ascii="Calibri" w:eastAsia="Times New Roman" w:hAnsi="Calibri" w:cs="Times New Roman"/>
                                <w:sz w:val="20"/>
                                <w:szCs w:val="20"/>
                                <w:lang w:eastAsia="zh-CN"/>
                              </w:rPr>
                            </w:pPr>
                            <w:r w:rsidRPr="00786157">
                              <w:rPr>
                                <w:rFonts w:ascii="Calibri" w:eastAsia="Times New Roman" w:hAnsi="Calibri" w:cs="Times New Roman"/>
                                <w:sz w:val="20"/>
                                <w:szCs w:val="20"/>
                                <w:lang w:eastAsia="zh-CN"/>
                              </w:rPr>
                              <w:t xml:space="preserve">2 = student did not start on the correct pitch, sang without head voice, with 4—5 incorrect pitches and rhythm, inconsistent effort in demonstrating tempo, and poor posture. </w:t>
                            </w:r>
                          </w:p>
                        </w:tc>
                      </w:tr>
                      <w:tr w:rsidR="00786157" w:rsidRPr="00786157" w14:paraId="0BAAA187" w14:textId="77777777" w:rsidTr="00786157">
                        <w:trPr>
                          <w:trHeight w:val="765"/>
                        </w:trPr>
                        <w:tc>
                          <w:tcPr>
                            <w:tcW w:w="0" w:type="auto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0F30FF6A" w14:textId="77777777" w:rsidR="00786157" w:rsidRPr="00786157" w:rsidRDefault="00786157" w:rsidP="00786157">
                            <w:pPr>
                              <w:jc w:val="center"/>
                              <w:rPr>
                                <w:rFonts w:ascii="Calibri" w:eastAsia="Times New Roman" w:hAnsi="Calibri" w:cs="Times New Roman"/>
                                <w:sz w:val="22"/>
                                <w:szCs w:val="22"/>
                                <w:lang w:eastAsia="zh-CN"/>
                              </w:rPr>
                            </w:pPr>
                            <w:r w:rsidRPr="00786157">
                              <w:rPr>
                                <w:rFonts w:ascii="Calibri" w:eastAsia="Times New Roman" w:hAnsi="Calibri" w:cs="Times New Roman"/>
                                <w:sz w:val="22"/>
                                <w:szCs w:val="22"/>
                                <w:lang w:eastAsia="zh-CN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5C32D38" w14:textId="77777777" w:rsidR="00786157" w:rsidRPr="00786157" w:rsidRDefault="00786157" w:rsidP="00786157">
                            <w:pPr>
                              <w:rPr>
                                <w:rFonts w:ascii="Calibri" w:eastAsia="Times New Roman" w:hAnsi="Calibri" w:cs="Times New Roman"/>
                                <w:sz w:val="20"/>
                                <w:szCs w:val="20"/>
                                <w:lang w:eastAsia="zh-CN"/>
                              </w:rPr>
                            </w:pPr>
                            <w:r w:rsidRPr="00786157">
                              <w:rPr>
                                <w:rFonts w:ascii="Calibri" w:eastAsia="Times New Roman" w:hAnsi="Calibri" w:cs="Times New Roman"/>
                                <w:sz w:val="20"/>
                                <w:szCs w:val="20"/>
                                <w:lang w:eastAsia="zh-CN"/>
                              </w:rPr>
                              <w:t xml:space="preserve">1 = student did not use head voice, sang without tonal center, no evidence in demonstrating tempo, and poor posture. </w:t>
                            </w:r>
                          </w:p>
                        </w:tc>
                      </w:tr>
                    </w:tbl>
                    <w:p w14:paraId="2C0365E7" w14:textId="77777777" w:rsidR="00786157" w:rsidRPr="00786157" w:rsidRDefault="00786157" w:rsidP="00786157">
                      <w:pPr>
                        <w:rPr>
                          <w:rFonts w:ascii="Calibri" w:eastAsia="Times" w:hAnsi="Calibri" w:cs="Times New Roman"/>
                          <w:sz w:val="20"/>
                          <w:szCs w:val="20"/>
                        </w:rPr>
                      </w:pPr>
                    </w:p>
                    <w:p w14:paraId="196908B1" w14:textId="77777777" w:rsidR="0000191C" w:rsidRDefault="0000191C" w:rsidP="0000191C"/>
                  </w:txbxContent>
                </v:textbox>
              </v:shape>
            </w:pict>
          </mc:Fallback>
        </mc:AlternateContent>
      </w:r>
    </w:p>
    <w:sectPr w:rsidR="0000191C" w:rsidRPr="00E42F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8A1D76"/>
    <w:multiLevelType w:val="hybridMultilevel"/>
    <w:tmpl w:val="787488E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F97DB5"/>
    <w:multiLevelType w:val="hybridMultilevel"/>
    <w:tmpl w:val="CCEC0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BD0888"/>
    <w:multiLevelType w:val="hybridMultilevel"/>
    <w:tmpl w:val="BADE4C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320FBF"/>
    <w:multiLevelType w:val="hybridMultilevel"/>
    <w:tmpl w:val="F4D66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E73AC5"/>
    <w:multiLevelType w:val="hybridMultilevel"/>
    <w:tmpl w:val="322AE4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704C22"/>
    <w:multiLevelType w:val="hybridMultilevel"/>
    <w:tmpl w:val="D7A44D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26004F"/>
    <w:multiLevelType w:val="hybridMultilevel"/>
    <w:tmpl w:val="43E8AE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662335"/>
    <w:multiLevelType w:val="hybridMultilevel"/>
    <w:tmpl w:val="B1CC73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7"/>
  </w:num>
  <w:num w:numId="4">
    <w:abstractNumId w:val="5"/>
  </w:num>
  <w:num w:numId="5">
    <w:abstractNumId w:val="2"/>
  </w:num>
  <w:num w:numId="6">
    <w:abstractNumId w:val="4"/>
  </w:num>
  <w:num w:numId="7">
    <w:abstractNumId w:val="3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sDA0NjYxMTYxtDA1tzRS0lEKTi0uzszPAykwqQUAMQHP5SwAAAA="/>
  </w:docVars>
  <w:rsids>
    <w:rsidRoot w:val="00E42F88"/>
    <w:rsid w:val="0000191C"/>
    <w:rsid w:val="002A7D72"/>
    <w:rsid w:val="005D678A"/>
    <w:rsid w:val="00731B6E"/>
    <w:rsid w:val="00786157"/>
    <w:rsid w:val="00974BA1"/>
    <w:rsid w:val="00A228F3"/>
    <w:rsid w:val="00A95C59"/>
    <w:rsid w:val="00AC7EDB"/>
    <w:rsid w:val="00E42F88"/>
    <w:rsid w:val="00E81989"/>
    <w:rsid w:val="00F26A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EF7105"/>
  <w15:docId w15:val="{BD3EA5D0-71B4-44DE-B977-BFF1F26E3F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2F88"/>
    <w:pPr>
      <w:spacing w:after="0" w:line="240" w:lineRule="auto"/>
    </w:pPr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819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1989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E8198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8198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vimeo.com/user18507948/review/141000236/d1c87a023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hyperlink" Target="https://www.youtube.com/watch?v=eCu8Fu1h4VQ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03</Words>
  <Characters>173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 LOONG</dc:creator>
  <cp:lastModifiedBy>CY LOONG</cp:lastModifiedBy>
  <cp:revision>2</cp:revision>
  <dcterms:created xsi:type="dcterms:W3CDTF">2020-10-02T04:45:00Z</dcterms:created>
  <dcterms:modified xsi:type="dcterms:W3CDTF">2020-10-02T04:45:00Z</dcterms:modified>
</cp:coreProperties>
</file>